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08"/>
        <w:gridCol w:w="9064"/>
      </w:tblGrid>
      <w:tr w:rsidR="0066081C" w:rsidRPr="0066081C" w14:paraId="13A5BC5E" w14:textId="77777777" w:rsidTr="00F0576B">
        <w:tc>
          <w:tcPr>
            <w:tcW w:w="1890" w:type="pct"/>
            <w:shd w:val="clear" w:color="auto" w:fill="auto"/>
          </w:tcPr>
          <w:p w14:paraId="55BBB513" w14:textId="128050F5" w:rsidR="00F0576B" w:rsidRPr="0066081C" w:rsidRDefault="009F10CC" w:rsidP="00197BA0">
            <w:pPr>
              <w:shd w:val="clear" w:color="auto" w:fill="FFFFFF"/>
              <w:jc w:val="center"/>
              <w:rPr>
                <w:rFonts w:ascii="Times New Roman" w:hAnsi="Times New Roman"/>
                <w:bCs/>
                <w:color w:val="000099"/>
                <w:lang w:val="en-US"/>
              </w:rPr>
            </w:pPr>
            <w:r w:rsidRPr="0066081C">
              <w:rPr>
                <w:rFonts w:ascii="Times New Roman" w:hAnsi="Times New Roman"/>
                <w:color w:val="000099"/>
              </w:rPr>
              <w:br w:type="page"/>
            </w:r>
            <w:r w:rsidR="00F0576B" w:rsidRPr="0066081C">
              <w:rPr>
                <w:rFonts w:ascii="Times New Roman" w:hAnsi="Times New Roman"/>
                <w:bCs/>
                <w:color w:val="000099"/>
                <w:lang w:val="en-US"/>
              </w:rPr>
              <w:t>TRƯỜNG</w:t>
            </w:r>
            <w:r w:rsidR="00A5450B" w:rsidRPr="0066081C">
              <w:rPr>
                <w:rFonts w:ascii="Times New Roman" w:hAnsi="Times New Roman"/>
                <w:bCs/>
                <w:color w:val="000099"/>
                <w:lang w:val="en-US"/>
              </w:rPr>
              <w:t xml:space="preserve"> ĐẠI HỌC</w:t>
            </w:r>
            <w:r w:rsidR="00F0576B" w:rsidRPr="0066081C">
              <w:rPr>
                <w:rFonts w:ascii="Times New Roman" w:hAnsi="Times New Roman"/>
                <w:bCs/>
                <w:color w:val="000099"/>
                <w:lang w:val="en-US"/>
              </w:rPr>
              <w:t xml:space="preserve"> HÀNG HẢI VIỆT NAM</w:t>
            </w:r>
          </w:p>
          <w:p w14:paraId="1D1E72D8" w14:textId="5350EA13" w:rsidR="00197BA0" w:rsidRPr="0066081C" w:rsidRDefault="008D25CE" w:rsidP="00197BA0">
            <w:pPr>
              <w:shd w:val="clear" w:color="auto" w:fill="FFFFFF"/>
              <w:jc w:val="center"/>
              <w:rPr>
                <w:rFonts w:ascii="Times New Roman" w:hAnsi="Times New Roman"/>
                <w:b/>
                <w:bCs/>
                <w:color w:val="000099"/>
                <w:lang w:val="en-US"/>
              </w:rPr>
            </w:pPr>
            <w:r w:rsidRPr="0066081C">
              <w:rPr>
                <w:rFonts w:ascii="Times New Roman" w:hAnsi="Times New Roman"/>
                <w:b/>
                <w:bCs/>
                <w:noProof/>
                <w:color w:val="000099"/>
                <w:szCs w:val="2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7C3C35D" wp14:editId="3C2A9C81">
                      <wp:simplePos x="0" y="0"/>
                      <wp:positionH relativeFrom="column">
                        <wp:posOffset>1153160</wp:posOffset>
                      </wp:positionH>
                      <wp:positionV relativeFrom="paragraph">
                        <wp:posOffset>189364</wp:posOffset>
                      </wp:positionV>
                      <wp:extent cx="1200150" cy="0"/>
                      <wp:effectExtent l="0" t="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0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D953CFC" id="Straight Connector 4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8pt,14.9pt" to="185.3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" strokecolor="#4579b8 [3044]"/>
                  </w:pict>
                </mc:Fallback>
              </mc:AlternateContent>
            </w:r>
            <w:r w:rsidR="00197BA0" w:rsidRPr="0066081C">
              <w:rPr>
                <w:rFonts w:ascii="Times New Roman" w:hAnsi="Times New Roman"/>
                <w:b/>
                <w:bCs/>
                <w:color w:val="000099"/>
                <w:lang w:val="en-US"/>
              </w:rPr>
              <w:t>Đơn vị: Khoa/Viện</w:t>
            </w:r>
          </w:p>
        </w:tc>
        <w:tc>
          <w:tcPr>
            <w:tcW w:w="3110" w:type="pct"/>
            <w:shd w:val="clear" w:color="auto" w:fill="auto"/>
          </w:tcPr>
          <w:p w14:paraId="34289340" w14:textId="77777777" w:rsidR="00F0576B" w:rsidRPr="0066081C" w:rsidRDefault="009F10CC" w:rsidP="00197BA0">
            <w:pPr>
              <w:shd w:val="clear" w:color="auto" w:fill="FFFFFF"/>
              <w:jc w:val="center"/>
              <w:rPr>
                <w:rFonts w:ascii="Times New Roman" w:hAnsi="Times New Roman"/>
                <w:b/>
                <w:bCs/>
                <w:color w:val="000099"/>
              </w:rPr>
            </w:pPr>
            <w:r w:rsidRPr="0066081C">
              <w:rPr>
                <w:rFonts w:ascii="Times New Roman" w:hAnsi="Times New Roman"/>
                <w:b/>
                <w:bCs/>
                <w:noProof/>
                <w:color w:val="000099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9C2D2E9" wp14:editId="52220A83">
                      <wp:simplePos x="0" y="0"/>
                      <wp:positionH relativeFrom="column">
                        <wp:posOffset>1889125</wp:posOffset>
                      </wp:positionH>
                      <wp:positionV relativeFrom="paragraph">
                        <wp:posOffset>387484</wp:posOffset>
                      </wp:positionV>
                      <wp:extent cx="1947155" cy="0"/>
                      <wp:effectExtent l="0" t="0" r="15240" b="190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715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864473C" id="Straight Connector 26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75pt,30.5pt" to="302.05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" strokecolor="#4579b8 [3044]"/>
                  </w:pict>
                </mc:Fallback>
              </mc:AlternateContent>
            </w:r>
            <w:r w:rsidR="00F0576B" w:rsidRPr="0066081C">
              <w:rPr>
                <w:rFonts w:ascii="Times New Roman" w:hAnsi="Times New Roman"/>
                <w:b/>
                <w:bCs/>
                <w:color w:val="000099"/>
              </w:rPr>
              <w:t>CỘNG HÒA XÃ HỘI CHỦ NGHĨA VIỆT NAM</w:t>
            </w:r>
            <w:r w:rsidR="00F0576B" w:rsidRPr="0066081C">
              <w:rPr>
                <w:rFonts w:ascii="Times New Roman" w:hAnsi="Times New Roman"/>
                <w:b/>
                <w:bCs/>
                <w:color w:val="000099"/>
              </w:rPr>
              <w:br/>
              <w:t xml:space="preserve">Độc lập - Tự do - Hạnh phúc </w:t>
            </w:r>
            <w:r w:rsidR="00F0576B" w:rsidRPr="0066081C">
              <w:rPr>
                <w:rFonts w:ascii="Times New Roman" w:hAnsi="Times New Roman"/>
                <w:b/>
                <w:bCs/>
                <w:color w:val="000099"/>
              </w:rPr>
              <w:br/>
            </w:r>
          </w:p>
        </w:tc>
      </w:tr>
    </w:tbl>
    <w:p w14:paraId="3D90ED6F" w14:textId="708158CC" w:rsidR="00535CA9" w:rsidRPr="0066081C" w:rsidRDefault="00B90647" w:rsidP="007A65C5">
      <w:pPr>
        <w:spacing w:before="40"/>
        <w:jc w:val="center"/>
        <w:rPr>
          <w:rFonts w:ascii="Times New Roman" w:hAnsi="Times New Roman"/>
          <w:b/>
          <w:bCs/>
          <w:color w:val="000099"/>
          <w:lang w:val="en-US"/>
        </w:rPr>
      </w:pPr>
      <w:r w:rsidRPr="0066081C">
        <w:rPr>
          <w:rFonts w:ascii="Times New Roman" w:hAnsi="Times New Roman"/>
          <w:i/>
          <w:iCs/>
          <w:noProof/>
          <w:color w:val="000099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68FE1C0" wp14:editId="589AAF08">
                <wp:simplePos x="0" y="0"/>
                <wp:positionH relativeFrom="column">
                  <wp:posOffset>0</wp:posOffset>
                </wp:positionH>
                <wp:positionV relativeFrom="paragraph">
                  <wp:posOffset>-865993</wp:posOffset>
                </wp:positionV>
                <wp:extent cx="851877" cy="242277"/>
                <wp:effectExtent l="0" t="0" r="24765" b="247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877" cy="2422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7B537F" w14:textId="71810BF3" w:rsidR="00F21BEA" w:rsidRPr="00B90647" w:rsidRDefault="00F21BEA" w:rsidP="00B90647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</w:pPr>
                            <w:r w:rsidRPr="00B90647"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>Mẫu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 xml:space="preserve"> 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8FE1C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0;margin-top:-68.2pt;width:67.1pt;height:19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" fillcolor="white [3201]" strokeweight=".5pt">
                <v:textbox>
                  <w:txbxContent>
                    <w:p w14:paraId="5A7B537F" w14:textId="71810BF3" w:rsidR="00F21BEA" w:rsidRPr="00B90647" w:rsidRDefault="00F21BEA" w:rsidP="00B90647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</w:pPr>
                      <w:r w:rsidRPr="00B90647"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>Mẫu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 xml:space="preserve"> 03</w:t>
                      </w:r>
                    </w:p>
                  </w:txbxContent>
                </v:textbox>
              </v:shape>
            </w:pict>
          </mc:Fallback>
        </mc:AlternateContent>
      </w:r>
    </w:p>
    <w:p w14:paraId="186BEBBE" w14:textId="77777777" w:rsidR="00535CA9" w:rsidRPr="0066081C" w:rsidRDefault="00F0576B" w:rsidP="00147FB9">
      <w:pPr>
        <w:pStyle w:val="Heading2"/>
        <w:jc w:val="center"/>
        <w:rPr>
          <w:rFonts w:ascii="Times New Roman" w:hAnsi="Times New Roman" w:cs="Times New Roman"/>
          <w:b/>
          <w:bCs/>
          <w:color w:val="000099"/>
          <w:szCs w:val="28"/>
        </w:rPr>
      </w:pPr>
      <w:r w:rsidRPr="0066081C">
        <w:rPr>
          <w:rFonts w:ascii="Times New Roman" w:hAnsi="Times New Roman" w:cs="Times New Roman"/>
          <w:b/>
          <w:bCs/>
          <w:color w:val="000099"/>
          <w:szCs w:val="28"/>
        </w:rPr>
        <w:t>BIÊN BẢN HỌP HỘI ĐỒNG</w:t>
      </w:r>
    </w:p>
    <w:p w14:paraId="58382BE0" w14:textId="43B0FC6C" w:rsidR="00F0576B" w:rsidRPr="0066081C" w:rsidRDefault="00F0576B" w:rsidP="00147FB9">
      <w:pPr>
        <w:pStyle w:val="Heading2"/>
        <w:jc w:val="center"/>
        <w:rPr>
          <w:rFonts w:ascii="Times New Roman" w:hAnsi="Times New Roman" w:cs="Times New Roman"/>
          <w:b/>
          <w:bCs/>
          <w:color w:val="000099"/>
          <w:lang w:val="en-US"/>
        </w:rPr>
      </w:pPr>
      <w:r w:rsidRPr="0066081C">
        <w:rPr>
          <w:rFonts w:ascii="Times New Roman" w:hAnsi="Times New Roman" w:cs="Times New Roman"/>
          <w:b/>
          <w:bCs/>
          <w:color w:val="000099"/>
          <w:szCs w:val="28"/>
        </w:rPr>
        <w:t>ĐÁNH GIÁ NGHIỆM THU ĐỀ TÀI</w:t>
      </w:r>
      <w:r w:rsidR="00205C1A" w:rsidRPr="0066081C">
        <w:rPr>
          <w:rFonts w:ascii="Times New Roman" w:hAnsi="Times New Roman" w:cs="Times New Roman"/>
          <w:b/>
          <w:bCs/>
          <w:color w:val="000099"/>
          <w:szCs w:val="28"/>
        </w:rPr>
        <w:t xml:space="preserve"> </w:t>
      </w:r>
      <w:r w:rsidR="00535CA9" w:rsidRPr="0066081C">
        <w:rPr>
          <w:rFonts w:ascii="Times New Roman" w:hAnsi="Times New Roman" w:cs="Times New Roman"/>
          <w:b/>
          <w:bCs/>
          <w:color w:val="000099"/>
          <w:szCs w:val="28"/>
        </w:rPr>
        <w:t>NGHIÊN CỨU KHOA HỌC</w:t>
      </w:r>
      <w:r w:rsidR="00205C1A" w:rsidRPr="0066081C">
        <w:rPr>
          <w:rFonts w:ascii="Times New Roman" w:hAnsi="Times New Roman" w:cs="Times New Roman"/>
          <w:b/>
          <w:bCs/>
          <w:color w:val="000099"/>
          <w:szCs w:val="28"/>
        </w:rPr>
        <w:t xml:space="preserve"> CỦA</w:t>
      </w:r>
      <w:r w:rsidR="005D5507" w:rsidRPr="0066081C">
        <w:rPr>
          <w:rFonts w:ascii="Times New Roman" w:hAnsi="Times New Roman" w:cs="Times New Roman"/>
          <w:b/>
          <w:bCs/>
          <w:color w:val="000099"/>
          <w:szCs w:val="28"/>
        </w:rPr>
        <w:t xml:space="preserve"> SINH VIÊN</w:t>
      </w:r>
      <w:r w:rsidR="005D5507" w:rsidRPr="0066081C">
        <w:rPr>
          <w:rFonts w:ascii="Times New Roman" w:hAnsi="Times New Roman" w:cs="Times New Roman"/>
          <w:b/>
          <w:bCs/>
          <w:color w:val="000099"/>
          <w:lang w:val="en-US"/>
        </w:rPr>
        <w:t xml:space="preserve"> </w:t>
      </w:r>
      <w:r w:rsidR="00205C1A" w:rsidRPr="0066081C">
        <w:rPr>
          <w:rFonts w:ascii="Times New Roman" w:hAnsi="Times New Roman" w:cs="Times New Roman"/>
          <w:b/>
          <w:bCs/>
          <w:color w:val="000099"/>
          <w:lang w:val="en-US"/>
        </w:rPr>
        <w:br/>
      </w:r>
      <w:r w:rsidR="005D5507" w:rsidRPr="0066081C">
        <w:rPr>
          <w:rFonts w:ascii="Times New Roman" w:hAnsi="Times New Roman" w:cs="Times New Roman"/>
          <w:b/>
          <w:bCs/>
          <w:color w:val="000099"/>
          <w:lang w:val="en-US"/>
        </w:rPr>
        <w:t>NĂM HỌC 20…..-20…..</w:t>
      </w:r>
    </w:p>
    <w:p w14:paraId="0836E8E2" w14:textId="77777777" w:rsidR="00535CA9" w:rsidRPr="0066081C" w:rsidRDefault="00535CA9" w:rsidP="007A65C5">
      <w:pPr>
        <w:spacing w:before="40"/>
        <w:jc w:val="center"/>
        <w:rPr>
          <w:rFonts w:ascii="Times New Roman" w:hAnsi="Times New Roman"/>
          <w:b/>
          <w:bCs/>
          <w:color w:val="000099"/>
          <w:lang w:val="en-US"/>
        </w:rPr>
      </w:pPr>
    </w:p>
    <w:p w14:paraId="7DF82662" w14:textId="77777777" w:rsidR="00F0576B" w:rsidRPr="0066081C" w:rsidRDefault="00F0576B" w:rsidP="00F0576B">
      <w:pPr>
        <w:spacing w:before="120"/>
        <w:jc w:val="center"/>
        <w:rPr>
          <w:rFonts w:ascii="Times New Roman" w:hAnsi="Times New Roman"/>
          <w:color w:val="000099"/>
          <w:sz w:val="2"/>
          <w:lang w:val="en-US"/>
        </w:rPr>
      </w:pPr>
    </w:p>
    <w:p w14:paraId="33E58107" w14:textId="65A212BD" w:rsidR="00F0576B" w:rsidRPr="0066081C" w:rsidRDefault="00F0576B" w:rsidP="00535CA9">
      <w:pPr>
        <w:tabs>
          <w:tab w:val="left" w:leader="dot" w:pos="14005"/>
        </w:tabs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  <w:bookmarkStart w:id="0" w:name="bookmark455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1</w:t>
      </w:r>
      <w:bookmarkEnd w:id="0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 xml:space="preserve">. Quyết định thành lập Hội đồng </w:t>
      </w:r>
      <w:r w:rsidRPr="0066081C">
        <w:rPr>
          <w:rFonts w:ascii="Times New Roman" w:hAnsi="Times New Roman"/>
          <w:i/>
          <w:iCs/>
          <w:color w:val="000099"/>
          <w:sz w:val="24"/>
          <w:szCs w:val="24"/>
          <w:lang w:val="en-US"/>
        </w:rPr>
        <w:t>(số, ngày, tháng, năm):</w:t>
      </w:r>
      <w:r w:rsidRPr="0066081C">
        <w:rPr>
          <w:rFonts w:ascii="Times New Roman" w:hAnsi="Times New Roman"/>
          <w:i/>
          <w:iCs/>
          <w:color w:val="000099"/>
          <w:sz w:val="24"/>
          <w:szCs w:val="24"/>
          <w:lang w:val="en-US"/>
        </w:rPr>
        <w:tab/>
      </w:r>
    </w:p>
    <w:p w14:paraId="0693B41A" w14:textId="15B5D286" w:rsidR="00F0576B" w:rsidRPr="0066081C" w:rsidRDefault="00F0576B" w:rsidP="00535CA9">
      <w:pPr>
        <w:tabs>
          <w:tab w:val="left" w:leader="dot" w:pos="14005"/>
        </w:tabs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  <w:bookmarkStart w:id="1" w:name="bookmark456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2</w:t>
      </w:r>
      <w:bookmarkEnd w:id="1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. Ngày họp:</w:t>
      </w:r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ab/>
      </w:r>
    </w:p>
    <w:p w14:paraId="6B70F2A7" w14:textId="7B5A2DCD" w:rsidR="00F0576B" w:rsidRPr="0066081C" w:rsidRDefault="00F0576B" w:rsidP="00535CA9">
      <w:pPr>
        <w:tabs>
          <w:tab w:val="left" w:leader="dot" w:pos="14005"/>
        </w:tabs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  <w:bookmarkStart w:id="2" w:name="bookmark457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3</w:t>
      </w:r>
      <w:bookmarkEnd w:id="2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. Địa điểm:</w:t>
      </w:r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ab/>
      </w:r>
    </w:p>
    <w:p w14:paraId="6719ED1F" w14:textId="77777777" w:rsidR="00F0576B" w:rsidRPr="0066081C" w:rsidRDefault="00F0576B" w:rsidP="0029547C">
      <w:pPr>
        <w:tabs>
          <w:tab w:val="left" w:pos="383"/>
          <w:tab w:val="left" w:pos="5244"/>
          <w:tab w:val="left" w:pos="7119"/>
        </w:tabs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  <w:bookmarkStart w:id="3" w:name="bookmark458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4</w:t>
      </w:r>
      <w:bookmarkEnd w:id="3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. Thành viên của Hội đồng: Tổng số:</w:t>
      </w:r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ab/>
        <w:t>có mặt:</w:t>
      </w:r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ab/>
        <w:t>vắng mặt:</w:t>
      </w:r>
    </w:p>
    <w:p w14:paraId="68AAB339" w14:textId="4D9C0A7B" w:rsidR="00F0576B" w:rsidRPr="0066081C" w:rsidRDefault="00F0576B" w:rsidP="00535CA9">
      <w:pPr>
        <w:tabs>
          <w:tab w:val="left" w:leader="dot" w:pos="14005"/>
        </w:tabs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  <w:bookmarkStart w:id="4" w:name="bookmark459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5</w:t>
      </w:r>
      <w:bookmarkEnd w:id="4"/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>. Khách mời dự:</w:t>
      </w:r>
      <w:r w:rsidRPr="0066081C">
        <w:rPr>
          <w:rFonts w:ascii="Times New Roman" w:hAnsi="Times New Roman"/>
          <w:color w:val="000099"/>
          <w:sz w:val="24"/>
          <w:szCs w:val="24"/>
          <w:lang w:val="en-US"/>
        </w:rPr>
        <w:tab/>
      </w:r>
    </w:p>
    <w:p w14:paraId="77AA804C" w14:textId="77777777" w:rsidR="00F0576B" w:rsidRPr="0066081C" w:rsidRDefault="00F0576B" w:rsidP="0029547C">
      <w:pPr>
        <w:spacing w:before="60"/>
        <w:rPr>
          <w:rFonts w:ascii="Times New Roman" w:hAnsi="Times New Roman"/>
          <w:b/>
          <w:bCs/>
          <w:color w:val="000099"/>
          <w:sz w:val="24"/>
          <w:szCs w:val="24"/>
          <w:lang w:val="en-US"/>
        </w:rPr>
      </w:pPr>
      <w:r w:rsidRPr="0066081C">
        <w:rPr>
          <w:rFonts w:ascii="Times New Roman" w:hAnsi="Times New Roman"/>
          <w:b/>
          <w:bCs/>
          <w:color w:val="000099"/>
          <w:sz w:val="24"/>
          <w:szCs w:val="24"/>
          <w:lang w:val="en-US"/>
        </w:rPr>
        <w:t>* Ý kiến nhận xét, đánh giá của Hội đồng:</w:t>
      </w:r>
    </w:p>
    <w:p w14:paraId="7BF1922A" w14:textId="77777777" w:rsidR="00535CA9" w:rsidRPr="0066081C" w:rsidRDefault="00535CA9" w:rsidP="0029547C">
      <w:pPr>
        <w:spacing w:before="60"/>
        <w:rPr>
          <w:rFonts w:ascii="Times New Roman" w:hAnsi="Times New Roman"/>
          <w:color w:val="000099"/>
          <w:sz w:val="24"/>
          <w:szCs w:val="24"/>
          <w:lang w:val="en-US"/>
        </w:rPr>
      </w:pPr>
    </w:p>
    <w:tbl>
      <w:tblPr>
        <w:tblW w:w="5076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1268"/>
        <w:gridCol w:w="3462"/>
        <w:gridCol w:w="1189"/>
        <w:gridCol w:w="1271"/>
        <w:gridCol w:w="5103"/>
        <w:gridCol w:w="1922"/>
      </w:tblGrid>
      <w:tr w:rsidR="0066081C" w:rsidRPr="0066081C" w14:paraId="7477927E" w14:textId="77777777" w:rsidTr="000D08D1">
        <w:trPr>
          <w:trHeight w:val="819"/>
        </w:trPr>
        <w:tc>
          <w:tcPr>
            <w:tcW w:w="192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308E7B5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Số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7ADED95" w14:textId="3AE6F8A9" w:rsidR="00F0576B" w:rsidRPr="0066081C" w:rsidRDefault="00535CA9" w:rsidP="00535CA9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 xml:space="preserve">Mã </w:t>
            </w:r>
            <w:r w:rsidR="00F0576B"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đề tài</w:t>
            </w:r>
          </w:p>
        </w:tc>
        <w:tc>
          <w:tcPr>
            <w:tcW w:w="117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6805D60" w14:textId="0B3726F0" w:rsidR="00F0576B" w:rsidRPr="0066081C" w:rsidRDefault="00F0576B" w:rsidP="00A5450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Tên đề tài</w:t>
            </w:r>
          </w:p>
        </w:tc>
        <w:tc>
          <w:tcPr>
            <w:tcW w:w="83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8AE319" w14:textId="0C914332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 xml:space="preserve">Kết quả đánh giá của </w:t>
            </w:r>
            <w:r w:rsidR="0053536F"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br/>
            </w: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Hội đồng</w:t>
            </w:r>
          </w:p>
        </w:tc>
        <w:tc>
          <w:tcPr>
            <w:tcW w:w="1726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C370AE7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Kết luận của Hội đồng</w:t>
            </w:r>
          </w:p>
        </w:tc>
        <w:tc>
          <w:tcPr>
            <w:tcW w:w="650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036FF278" w14:textId="77777777" w:rsidR="00535CA9" w:rsidRPr="0066081C" w:rsidRDefault="00F0576B" w:rsidP="00750E27">
            <w:pPr>
              <w:spacing w:before="120"/>
              <w:ind w:left="133"/>
              <w:jc w:val="center"/>
              <w:rPr>
                <w:rFonts w:ascii="Times New Roman" w:hAnsi="Times New Roman"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Kết quả đánh giá xếp giải</w:t>
            </w:r>
            <w:r w:rsidRPr="0066081C">
              <w:rPr>
                <w:rFonts w:ascii="Times New Roman" w:hAnsi="Times New Roman"/>
                <w:color w:val="000099"/>
                <w:sz w:val="22"/>
                <w:szCs w:val="24"/>
                <w:lang w:val="en-US"/>
              </w:rPr>
              <w:t xml:space="preserve"> </w:t>
            </w:r>
          </w:p>
          <w:p w14:paraId="76AA0B11" w14:textId="78B59266" w:rsidR="00F0576B" w:rsidRPr="0066081C" w:rsidRDefault="00F0576B" w:rsidP="00750E27">
            <w:pPr>
              <w:spacing w:before="120"/>
              <w:ind w:left="133"/>
              <w:jc w:val="center"/>
              <w:rPr>
                <w:rFonts w:ascii="Times New Roman" w:hAnsi="Times New Roman"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i/>
                <w:color w:val="000099"/>
                <w:sz w:val="20"/>
                <w:szCs w:val="24"/>
                <w:lang w:val="en-US"/>
              </w:rPr>
              <w:t>(</w:t>
            </w:r>
            <w:r w:rsidR="00197BA0" w:rsidRPr="0066081C">
              <w:rPr>
                <w:rFonts w:ascii="Times New Roman" w:hAnsi="Times New Roman"/>
                <w:i/>
                <w:color w:val="000099"/>
                <w:sz w:val="20"/>
                <w:szCs w:val="24"/>
                <w:lang w:val="en-US"/>
              </w:rPr>
              <w:t>Xuất sắc, Tốt, Khá, Đạt, Không đạt</w:t>
            </w:r>
            <w:r w:rsidRPr="0066081C">
              <w:rPr>
                <w:rFonts w:ascii="Times New Roman" w:hAnsi="Times New Roman"/>
                <w:i/>
                <w:color w:val="000099"/>
                <w:sz w:val="20"/>
                <w:szCs w:val="24"/>
                <w:lang w:val="en-US"/>
              </w:rPr>
              <w:t>)</w:t>
            </w:r>
          </w:p>
        </w:tc>
      </w:tr>
      <w:tr w:rsidR="0066081C" w:rsidRPr="0066081C" w14:paraId="5A39A539" w14:textId="77777777" w:rsidTr="000D08D1">
        <w:trPr>
          <w:trHeight w:val="833"/>
        </w:trPr>
        <w:tc>
          <w:tcPr>
            <w:tcW w:w="192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A3BEDC7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29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81DA476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1171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43B336A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E30163D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Tổng số điểm</w:t>
            </w: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5D20CDC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Điểm trung bình</w:t>
            </w:r>
          </w:p>
        </w:tc>
        <w:tc>
          <w:tcPr>
            <w:tcW w:w="1726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644209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650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1EA27A47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</w:tr>
      <w:tr w:rsidR="0066081C" w:rsidRPr="0066081C" w14:paraId="2BEB3AA5" w14:textId="77777777" w:rsidTr="000D08D1">
        <w:trPr>
          <w:trHeight w:val="212"/>
        </w:trPr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08454B8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  <w:t>1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FB30EF5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351871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9B7B4F9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7A6A2D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72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EC167D8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CB9B896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66081C" w:rsidRPr="0066081C" w14:paraId="09C2884C" w14:textId="77777777" w:rsidTr="000D08D1">
        <w:trPr>
          <w:trHeight w:val="521"/>
        </w:trPr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A3591FF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  <w:t>2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42EDD78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4F32BEB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FE8C2CB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F85B937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72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81F5A29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5D28EF1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66081C" w:rsidRPr="0066081C" w14:paraId="371C868D" w14:textId="77777777" w:rsidTr="000D08D1">
        <w:trPr>
          <w:trHeight w:val="521"/>
        </w:trPr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C2D157C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89DF164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E425DC6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314439C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B726083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72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DED34D7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010FF3C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66081C" w:rsidRPr="0066081C" w14:paraId="5B9A3681" w14:textId="77777777" w:rsidTr="000D08D1">
        <w:trPr>
          <w:trHeight w:val="506"/>
        </w:trPr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663DE33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05024E4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DA41AE9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BA965EA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CB792DB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72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989B506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72F27C5F" w14:textId="77777777" w:rsidR="00535CA9" w:rsidRPr="0066081C" w:rsidRDefault="00535CA9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66081C" w:rsidRPr="0066081C" w14:paraId="03C90611" w14:textId="77777777" w:rsidTr="000D08D1">
        <w:trPr>
          <w:trHeight w:val="521"/>
        </w:trPr>
        <w:tc>
          <w:tcPr>
            <w:tcW w:w="1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6F38FCC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48E043D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E96D0C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5AD3C43F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091C84F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6250C83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65DB3D6" w14:textId="77777777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</w:tbl>
    <w:p w14:paraId="5E5E67FE" w14:textId="77777777" w:rsidR="000D08D1" w:rsidRPr="0066081C" w:rsidRDefault="000D08D1" w:rsidP="007A65C5">
      <w:pPr>
        <w:spacing w:before="20" w:after="20"/>
        <w:rPr>
          <w:rFonts w:ascii="Times New Roman" w:hAnsi="Times New Roman"/>
          <w:b/>
          <w:bCs/>
          <w:color w:val="000099"/>
          <w:sz w:val="20"/>
          <w:lang w:val="en-US"/>
        </w:rPr>
      </w:pPr>
    </w:p>
    <w:p w14:paraId="51FA6E40" w14:textId="77777777" w:rsidR="00F0576B" w:rsidRPr="0066081C" w:rsidRDefault="00F0576B" w:rsidP="007A65C5">
      <w:pPr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b/>
          <w:bCs/>
          <w:color w:val="000099"/>
          <w:sz w:val="20"/>
          <w:lang w:val="en-US"/>
        </w:rPr>
        <w:t>Ghi chú:</w:t>
      </w:r>
    </w:p>
    <w:p w14:paraId="0F64704F" w14:textId="77777777" w:rsidR="00F0576B" w:rsidRPr="0066081C" w:rsidRDefault="00F0576B" w:rsidP="007A65C5">
      <w:pPr>
        <w:tabs>
          <w:tab w:val="left" w:pos="240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>a) Mỗi thành viên Hội đồng đánh giá công trình/đề tài theo thang điểm 100 (điểm đánh giá là số nguyên).</w:t>
      </w:r>
    </w:p>
    <w:p w14:paraId="1B353F1F" w14:textId="77777777" w:rsidR="00F0576B" w:rsidRPr="0066081C" w:rsidRDefault="00F0576B" w:rsidP="007A65C5">
      <w:pPr>
        <w:tabs>
          <w:tab w:val="left" w:pos="285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>b) Kết quả đánh giá công trình/đề tài là điểm trung bình cộng của các thành viên Hội đồng có mặt tại phiên họp Hội đồng (điểm trung bình lấy 2 chữ số sau dấu phẩy).</w:t>
      </w:r>
    </w:p>
    <w:p w14:paraId="64C3597B" w14:textId="77777777" w:rsidR="00F0576B" w:rsidRPr="0066081C" w:rsidRDefault="00F0576B" w:rsidP="007A65C5">
      <w:pPr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b/>
          <w:bCs/>
          <w:color w:val="000099"/>
          <w:sz w:val="20"/>
          <w:lang w:val="en-US"/>
        </w:rPr>
        <w:t>* Tổng hợp số giải thưởng Hội đồng đề nghị:</w:t>
      </w:r>
    </w:p>
    <w:p w14:paraId="354CBFFE" w14:textId="77777777" w:rsidR="00F0576B" w:rsidRPr="0066081C" w:rsidRDefault="00F0576B" w:rsidP="007A65C5">
      <w:pPr>
        <w:tabs>
          <w:tab w:val="left" w:pos="356"/>
          <w:tab w:val="left" w:leader="dot" w:pos="9531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bookmarkStart w:id="5" w:name="bookmark460"/>
      <w:r w:rsidRPr="0066081C">
        <w:rPr>
          <w:rFonts w:ascii="Times New Roman" w:hAnsi="Times New Roman"/>
          <w:color w:val="000099"/>
          <w:sz w:val="20"/>
          <w:lang w:val="en-US"/>
        </w:rPr>
        <w:t>1</w:t>
      </w:r>
      <w:bookmarkEnd w:id="5"/>
      <w:r w:rsidRPr="0066081C">
        <w:rPr>
          <w:rFonts w:ascii="Times New Roman" w:hAnsi="Times New Roman"/>
          <w:color w:val="000099"/>
          <w:sz w:val="20"/>
          <w:lang w:val="en-US"/>
        </w:rPr>
        <w:t>. Công trình/đề t</w:t>
      </w:r>
      <w:r w:rsidR="00197BA0" w:rsidRPr="0066081C">
        <w:rPr>
          <w:rFonts w:ascii="Times New Roman" w:hAnsi="Times New Roman"/>
          <w:color w:val="000099"/>
          <w:sz w:val="20"/>
          <w:lang w:val="en-US"/>
        </w:rPr>
        <w:t>ài được chọn Xuất sắc</w:t>
      </w:r>
      <w:r w:rsidRPr="0066081C">
        <w:rPr>
          <w:rFonts w:ascii="Times New Roman" w:hAnsi="Times New Roman"/>
          <w:color w:val="000099"/>
          <w:sz w:val="20"/>
          <w:lang w:val="en-US"/>
        </w:rPr>
        <w:t>:……… đề tài</w:t>
      </w:r>
    </w:p>
    <w:p w14:paraId="5C6E33DC" w14:textId="77777777" w:rsidR="00F0576B" w:rsidRPr="0066081C" w:rsidRDefault="00F0576B" w:rsidP="007A65C5">
      <w:pPr>
        <w:tabs>
          <w:tab w:val="left" w:pos="356"/>
          <w:tab w:val="left" w:leader="dot" w:pos="9531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color w:val="000099"/>
          <w:sz w:val="20"/>
          <w:lang w:val="en-US"/>
        </w:rPr>
        <w:t>2. Công trình/đề t</w:t>
      </w:r>
      <w:r w:rsidR="00197BA0" w:rsidRPr="0066081C">
        <w:rPr>
          <w:rFonts w:ascii="Times New Roman" w:hAnsi="Times New Roman"/>
          <w:color w:val="000099"/>
          <w:sz w:val="20"/>
          <w:lang w:val="en-US"/>
        </w:rPr>
        <w:t>ài được chọn Tốt</w:t>
      </w: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 xml:space="preserve">: .............. </w:t>
      </w:r>
      <w:r w:rsidRPr="0066081C">
        <w:rPr>
          <w:rFonts w:ascii="Times New Roman" w:hAnsi="Times New Roman"/>
          <w:color w:val="000099"/>
          <w:sz w:val="20"/>
          <w:lang w:val="en-US"/>
        </w:rPr>
        <w:t>đề tài:</w:t>
      </w:r>
    </w:p>
    <w:p w14:paraId="0AC86ECB" w14:textId="77777777" w:rsidR="00F0576B" w:rsidRPr="0066081C" w:rsidRDefault="00F0576B" w:rsidP="007A65C5">
      <w:pPr>
        <w:tabs>
          <w:tab w:val="left" w:pos="356"/>
          <w:tab w:val="left" w:leader="dot" w:pos="9531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color w:val="000099"/>
          <w:sz w:val="20"/>
          <w:lang w:val="en-US"/>
        </w:rPr>
        <w:t>3. Công trình/đề t</w:t>
      </w:r>
      <w:r w:rsidR="00197BA0" w:rsidRPr="0066081C">
        <w:rPr>
          <w:rFonts w:ascii="Times New Roman" w:hAnsi="Times New Roman"/>
          <w:color w:val="000099"/>
          <w:sz w:val="20"/>
          <w:lang w:val="en-US"/>
        </w:rPr>
        <w:t>ài được chọn Khá</w:t>
      </w: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 xml:space="preserve">: .............. </w:t>
      </w:r>
      <w:r w:rsidRPr="0066081C">
        <w:rPr>
          <w:rFonts w:ascii="Times New Roman" w:hAnsi="Times New Roman"/>
          <w:color w:val="000099"/>
          <w:sz w:val="20"/>
          <w:lang w:val="en-US"/>
        </w:rPr>
        <w:t>đề tài:</w:t>
      </w:r>
    </w:p>
    <w:p w14:paraId="464F1C7D" w14:textId="77777777" w:rsidR="00F0576B" w:rsidRPr="0066081C" w:rsidRDefault="00F0576B" w:rsidP="007A65C5">
      <w:pPr>
        <w:tabs>
          <w:tab w:val="left" w:pos="356"/>
          <w:tab w:val="left" w:leader="dot" w:pos="9531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color w:val="000099"/>
          <w:sz w:val="20"/>
          <w:lang w:val="en-US"/>
        </w:rPr>
        <w:t xml:space="preserve">4. Công trình/đề tài được chọn </w:t>
      </w:r>
      <w:r w:rsidR="00197BA0" w:rsidRPr="0066081C">
        <w:rPr>
          <w:rFonts w:ascii="Times New Roman" w:hAnsi="Times New Roman"/>
          <w:color w:val="000099"/>
          <w:sz w:val="20"/>
          <w:lang w:val="en-US"/>
        </w:rPr>
        <w:t>Đạt</w:t>
      </w: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 xml:space="preserve">: .............. </w:t>
      </w:r>
      <w:r w:rsidRPr="0066081C">
        <w:rPr>
          <w:rFonts w:ascii="Times New Roman" w:hAnsi="Times New Roman"/>
          <w:color w:val="000099"/>
          <w:sz w:val="20"/>
          <w:lang w:val="en-US"/>
        </w:rPr>
        <w:t>đề tài:</w:t>
      </w:r>
    </w:p>
    <w:p w14:paraId="6404D0D5" w14:textId="77777777" w:rsidR="00F0576B" w:rsidRPr="0066081C" w:rsidRDefault="00F0576B" w:rsidP="007A65C5">
      <w:pPr>
        <w:tabs>
          <w:tab w:val="left" w:pos="356"/>
          <w:tab w:val="left" w:leader="dot" w:pos="9531"/>
        </w:tabs>
        <w:spacing w:before="20" w:after="20"/>
        <w:rPr>
          <w:rFonts w:ascii="Times New Roman" w:hAnsi="Times New Roman"/>
          <w:color w:val="000099"/>
          <w:sz w:val="20"/>
          <w:lang w:val="en-US"/>
        </w:rPr>
      </w:pPr>
      <w:r w:rsidRPr="0066081C">
        <w:rPr>
          <w:rFonts w:ascii="Times New Roman" w:hAnsi="Times New Roman"/>
          <w:color w:val="000099"/>
          <w:sz w:val="20"/>
          <w:lang w:val="en-US"/>
        </w:rPr>
        <w:t>5. Công trình/đề t</w:t>
      </w:r>
      <w:r w:rsidR="00197BA0" w:rsidRPr="0066081C">
        <w:rPr>
          <w:rFonts w:ascii="Times New Roman" w:hAnsi="Times New Roman"/>
          <w:color w:val="000099"/>
          <w:sz w:val="20"/>
          <w:lang w:val="en-US"/>
        </w:rPr>
        <w:t>ài Không đạt</w:t>
      </w:r>
      <w:r w:rsidRPr="0066081C">
        <w:rPr>
          <w:rFonts w:ascii="Times New Roman" w:hAnsi="Times New Roman"/>
          <w:i/>
          <w:iCs/>
          <w:color w:val="000099"/>
          <w:sz w:val="20"/>
          <w:lang w:val="en-US"/>
        </w:rPr>
        <w:t xml:space="preserve">: .............. </w:t>
      </w:r>
      <w:r w:rsidRPr="0066081C">
        <w:rPr>
          <w:rFonts w:ascii="Times New Roman" w:hAnsi="Times New Roman"/>
          <w:color w:val="000099"/>
          <w:sz w:val="20"/>
          <w:lang w:val="en-US"/>
        </w:rPr>
        <w:t>đề tài:</w:t>
      </w:r>
    </w:p>
    <w:tbl>
      <w:tblPr>
        <w:tblW w:w="4939" w:type="pct"/>
        <w:jc w:val="center"/>
        <w:tblLook w:val="0000" w:firstRow="0" w:lastRow="0" w:firstColumn="0" w:lastColumn="0" w:noHBand="0" w:noVBand="0"/>
      </w:tblPr>
      <w:tblGrid>
        <w:gridCol w:w="7980"/>
        <w:gridCol w:w="6414"/>
      </w:tblGrid>
      <w:tr w:rsidR="0066081C" w:rsidRPr="0066081C" w14:paraId="5CA5D0B3" w14:textId="77777777" w:rsidTr="00F0576B">
        <w:trPr>
          <w:trHeight w:val="369"/>
          <w:jc w:val="center"/>
        </w:trPr>
        <w:tc>
          <w:tcPr>
            <w:tcW w:w="2772" w:type="pct"/>
          </w:tcPr>
          <w:p w14:paraId="68329161" w14:textId="3B6DC104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color w:val="000099"/>
                <w:sz w:val="20"/>
                <w:lang w:val="en-US"/>
              </w:rPr>
            </w:pPr>
            <w:bookmarkStart w:id="6" w:name="bookmark461"/>
            <w:bookmarkStart w:id="7" w:name="bookmark462"/>
            <w:r w:rsidRPr="0066081C"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  <w:t>Chủ tịch Hội đồng</w:t>
            </w:r>
            <w:bookmarkEnd w:id="6"/>
            <w:bookmarkEnd w:id="7"/>
            <w:r w:rsidRPr="0066081C">
              <w:rPr>
                <w:rFonts w:ascii="Times New Roman" w:hAnsi="Times New Roman"/>
                <w:b/>
                <w:color w:val="000099"/>
                <w:sz w:val="20"/>
                <w:lang w:val="en-US"/>
              </w:rPr>
              <w:br/>
            </w:r>
            <w:r w:rsidR="00535CA9" w:rsidRPr="0066081C">
              <w:rPr>
                <w:rFonts w:ascii="Times New Roman" w:hAnsi="Times New Roman"/>
                <w:bCs/>
                <w:i/>
                <w:iCs/>
                <w:color w:val="000099"/>
                <w:sz w:val="24"/>
                <w:szCs w:val="26"/>
              </w:rPr>
              <w:t>(Ký, ghi rõ họ tên)</w:t>
            </w:r>
          </w:p>
        </w:tc>
        <w:tc>
          <w:tcPr>
            <w:tcW w:w="2228" w:type="pct"/>
          </w:tcPr>
          <w:p w14:paraId="77002C06" w14:textId="47060984" w:rsidR="00F0576B" w:rsidRPr="0066081C" w:rsidRDefault="00F0576B" w:rsidP="00F0576B">
            <w:pPr>
              <w:spacing w:before="120"/>
              <w:jc w:val="center"/>
              <w:rPr>
                <w:rFonts w:ascii="Times New Roman" w:hAnsi="Times New Roman"/>
                <w:bCs/>
                <w:color w:val="000099"/>
                <w:sz w:val="20"/>
                <w:lang w:val="en-US"/>
              </w:rPr>
            </w:pPr>
            <w:bookmarkStart w:id="8" w:name="bookmark463"/>
            <w:bookmarkStart w:id="9" w:name="bookmark464"/>
            <w:r w:rsidRPr="0066081C">
              <w:rPr>
                <w:rFonts w:ascii="Times New Roman" w:hAnsi="Times New Roman"/>
                <w:b/>
                <w:color w:val="000099"/>
                <w:sz w:val="24"/>
                <w:szCs w:val="26"/>
                <w:lang w:val="en-US"/>
              </w:rPr>
              <w:t>Thư ký</w:t>
            </w:r>
            <w:bookmarkEnd w:id="8"/>
            <w:bookmarkEnd w:id="9"/>
            <w:r w:rsidRPr="0066081C">
              <w:rPr>
                <w:rFonts w:ascii="Times New Roman" w:hAnsi="Times New Roman"/>
                <w:b/>
                <w:color w:val="000099"/>
                <w:sz w:val="20"/>
                <w:lang w:val="en-US"/>
              </w:rPr>
              <w:br/>
            </w:r>
            <w:r w:rsidR="00535CA9" w:rsidRPr="0066081C">
              <w:rPr>
                <w:rFonts w:ascii="Times New Roman" w:hAnsi="Times New Roman"/>
                <w:bCs/>
                <w:i/>
                <w:iCs/>
                <w:color w:val="000099"/>
                <w:sz w:val="24"/>
                <w:szCs w:val="26"/>
              </w:rPr>
              <w:t>(Ký, ghi rõ họ tên)</w:t>
            </w:r>
          </w:p>
        </w:tc>
      </w:tr>
    </w:tbl>
    <w:p w14:paraId="0BE20138" w14:textId="77777777" w:rsidR="00916F4F" w:rsidRDefault="00916F4F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36F5C10F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0CFC38B0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4317826B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77F30B79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420C2189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666F52EB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57CCEC84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6B9A7A6A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20571505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47CE127E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47A85606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1FF8ED63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5D19E1AD" w14:textId="37E04E0A" w:rsidR="00B115DA" w:rsidRPr="00B115DA" w:rsidRDefault="00B115DA" w:rsidP="00B115DA">
      <w:pPr>
        <w:tabs>
          <w:tab w:val="left" w:pos="284"/>
        </w:tabs>
        <w:spacing w:before="60" w:after="60" w:line="340" w:lineRule="exact"/>
        <w:jc w:val="center"/>
        <w:rPr>
          <w:rFonts w:ascii="Times New Roman" w:hAnsi="Times New Roman"/>
          <w:b/>
          <w:noProof/>
          <w:color w:val="000099"/>
          <w:sz w:val="28"/>
          <w:szCs w:val="28"/>
          <w:lang w:val="en-US"/>
        </w:rPr>
      </w:pPr>
      <w:r w:rsidRPr="00B115DA">
        <w:rPr>
          <w:rFonts w:ascii="Times New Roman" w:hAnsi="Times New Roman"/>
          <w:b/>
          <w:noProof/>
          <w:color w:val="000099"/>
          <w:sz w:val="28"/>
          <w:szCs w:val="28"/>
          <w:lang w:val="en-US"/>
        </w:rPr>
        <w:lastRenderedPageBreak/>
        <w:t>TỔNG HỢP KẾT QUẢ NGHIỆM THU NGHIÊN CỨU KHOA HỌC SINH VIÊN</w:t>
      </w:r>
    </w:p>
    <w:p w14:paraId="718FE20F" w14:textId="331EA163" w:rsidR="00B115DA" w:rsidRDefault="00B115DA" w:rsidP="00B115DA">
      <w:pPr>
        <w:tabs>
          <w:tab w:val="left" w:pos="284"/>
        </w:tabs>
        <w:spacing w:before="60" w:after="60" w:line="340" w:lineRule="exact"/>
        <w:jc w:val="center"/>
        <w:rPr>
          <w:rFonts w:ascii="Times New Roman" w:hAnsi="Times New Roman"/>
          <w:b/>
          <w:noProof/>
          <w:color w:val="000099"/>
          <w:sz w:val="28"/>
          <w:szCs w:val="28"/>
          <w:lang w:val="en-US"/>
        </w:rPr>
      </w:pPr>
      <w:r w:rsidRPr="00B115DA">
        <w:rPr>
          <w:rFonts w:ascii="Times New Roman" w:hAnsi="Times New Roman"/>
          <w:b/>
          <w:noProof/>
          <w:color w:val="000099"/>
          <w:sz w:val="28"/>
          <w:szCs w:val="28"/>
          <w:lang w:val="en-US"/>
        </w:rPr>
        <w:t>NĂM HỌC 20xx-20xx</w:t>
      </w:r>
    </w:p>
    <w:p w14:paraId="67264572" w14:textId="77777777" w:rsidR="004B77F4" w:rsidRDefault="004B77F4" w:rsidP="00B115DA">
      <w:pPr>
        <w:tabs>
          <w:tab w:val="left" w:pos="284"/>
        </w:tabs>
        <w:spacing w:before="60" w:after="60" w:line="340" w:lineRule="exact"/>
        <w:jc w:val="center"/>
        <w:rPr>
          <w:rFonts w:ascii="Times New Roman" w:hAnsi="Times New Roman"/>
          <w:b/>
          <w:noProof/>
          <w:color w:val="000099"/>
          <w:sz w:val="28"/>
          <w:szCs w:val="28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3"/>
        <w:gridCol w:w="1177"/>
        <w:gridCol w:w="5455"/>
        <w:gridCol w:w="2676"/>
        <w:gridCol w:w="1558"/>
        <w:gridCol w:w="1558"/>
        <w:gridCol w:w="1555"/>
      </w:tblGrid>
      <w:tr w:rsidR="00A64492" w:rsidRPr="0066081C" w14:paraId="61A71D35" w14:textId="77777777" w:rsidTr="00A64492">
        <w:trPr>
          <w:trHeight w:val="742"/>
        </w:trPr>
        <w:tc>
          <w:tcPr>
            <w:tcW w:w="200" w:type="pct"/>
            <w:shd w:val="clear" w:color="auto" w:fill="FFFFFF"/>
            <w:vAlign w:val="center"/>
          </w:tcPr>
          <w:p w14:paraId="4CC7C442" w14:textId="58023133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TT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26C10945" w14:textId="43BA696D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Mã đề tài</w:t>
            </w:r>
          </w:p>
        </w:tc>
        <w:tc>
          <w:tcPr>
            <w:tcW w:w="1873" w:type="pct"/>
            <w:shd w:val="clear" w:color="auto" w:fill="FFFFFF"/>
            <w:vAlign w:val="center"/>
          </w:tcPr>
          <w:p w14:paraId="568D681E" w14:textId="616B4274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Tên đề tài</w:t>
            </w:r>
          </w:p>
        </w:tc>
        <w:tc>
          <w:tcPr>
            <w:tcW w:w="919" w:type="pct"/>
            <w:shd w:val="clear" w:color="auto" w:fill="FFFFFF"/>
            <w:vAlign w:val="center"/>
          </w:tcPr>
          <w:p w14:paraId="09E02EC1" w14:textId="610D7EC0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Sinh viên/ Nhóm sinh viên thực hiện</w:t>
            </w:r>
          </w:p>
        </w:tc>
        <w:tc>
          <w:tcPr>
            <w:tcW w:w="535" w:type="pct"/>
            <w:shd w:val="clear" w:color="auto" w:fill="FFFFFF"/>
            <w:vAlign w:val="center"/>
          </w:tcPr>
          <w:p w14:paraId="3B30334E" w14:textId="77777777" w:rsidR="00A64492" w:rsidRDefault="00A64492" w:rsidP="004B77F4">
            <w:pPr>
              <w:spacing w:before="120"/>
              <w:jc w:val="center"/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Lớp</w:t>
            </w:r>
          </w:p>
          <w:p w14:paraId="12FD7E2D" w14:textId="31830DD5" w:rsidR="00A31A36" w:rsidRPr="00A31A36" w:rsidRDefault="00A31A36" w:rsidP="004B77F4">
            <w:pPr>
              <w:spacing w:before="120"/>
              <w:jc w:val="center"/>
              <w:rPr>
                <w:rFonts w:ascii="Times New Roman" w:hAnsi="Times New Roman"/>
                <w:i/>
                <w:color w:val="000099"/>
                <w:sz w:val="22"/>
                <w:szCs w:val="24"/>
                <w:lang w:val="en-US"/>
              </w:rPr>
            </w:pPr>
            <w:r w:rsidRPr="00A31A36">
              <w:rPr>
                <w:rFonts w:ascii="Times New Roman" w:hAnsi="Times New Roman"/>
                <w:i/>
                <w:color w:val="000099"/>
                <w:sz w:val="20"/>
                <w:szCs w:val="24"/>
                <w:lang w:val="en-US"/>
              </w:rPr>
              <w:t>(Đủ số đơn vị lớp theo số lượng sinh viên của nhóm)</w:t>
            </w:r>
          </w:p>
        </w:tc>
        <w:tc>
          <w:tcPr>
            <w:tcW w:w="535" w:type="pct"/>
            <w:shd w:val="clear" w:color="auto" w:fill="FFFFFF"/>
            <w:vAlign w:val="center"/>
          </w:tcPr>
          <w:p w14:paraId="786E4C25" w14:textId="4AED7710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>Giảng viên hướng dẫn</w:t>
            </w:r>
          </w:p>
        </w:tc>
        <w:tc>
          <w:tcPr>
            <w:tcW w:w="534" w:type="pct"/>
            <w:shd w:val="clear" w:color="auto" w:fill="FFFFFF"/>
            <w:vAlign w:val="center"/>
          </w:tcPr>
          <w:p w14:paraId="3A6C23D3" w14:textId="48803416" w:rsidR="00A64492" w:rsidRPr="00A64492" w:rsidRDefault="00A64492" w:rsidP="00A64492">
            <w:pPr>
              <w:spacing w:before="120"/>
              <w:ind w:left="133"/>
              <w:jc w:val="center"/>
              <w:rPr>
                <w:rFonts w:ascii="Times New Roman" w:hAnsi="Times New Roman"/>
                <w:color w:val="000099"/>
                <w:sz w:val="22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b/>
                <w:color w:val="000099"/>
                <w:sz w:val="22"/>
                <w:szCs w:val="24"/>
                <w:lang w:val="en-US"/>
              </w:rPr>
              <w:t xml:space="preserve">Kết quả đánh giá </w:t>
            </w:r>
          </w:p>
        </w:tc>
      </w:tr>
      <w:tr w:rsidR="00A64492" w:rsidRPr="0066081C" w14:paraId="5134A623" w14:textId="29AC2CA7" w:rsidTr="00A64492">
        <w:trPr>
          <w:trHeight w:val="189"/>
        </w:trPr>
        <w:tc>
          <w:tcPr>
            <w:tcW w:w="200" w:type="pct"/>
            <w:shd w:val="clear" w:color="auto" w:fill="FFFFFF"/>
            <w:vAlign w:val="center"/>
          </w:tcPr>
          <w:p w14:paraId="247130F6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  <w:t>1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2570050A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873" w:type="pct"/>
            <w:shd w:val="clear" w:color="auto" w:fill="FFFFFF"/>
            <w:vAlign w:val="center"/>
          </w:tcPr>
          <w:p w14:paraId="557E28E6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919" w:type="pct"/>
            <w:shd w:val="clear" w:color="auto" w:fill="FFFFFF"/>
            <w:vAlign w:val="center"/>
          </w:tcPr>
          <w:p w14:paraId="6CD47D93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66ED95DB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6A69ACE6" w14:textId="21DE4443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4" w:type="pct"/>
            <w:shd w:val="clear" w:color="auto" w:fill="FFFFFF"/>
            <w:vAlign w:val="center"/>
          </w:tcPr>
          <w:p w14:paraId="07D9FFBD" w14:textId="60990BE1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A64492" w:rsidRPr="0066081C" w14:paraId="72EC0680" w14:textId="3FE157FE" w:rsidTr="00A64492">
        <w:trPr>
          <w:trHeight w:val="464"/>
        </w:trPr>
        <w:tc>
          <w:tcPr>
            <w:tcW w:w="200" w:type="pct"/>
            <w:shd w:val="clear" w:color="auto" w:fill="FFFFFF"/>
            <w:vAlign w:val="center"/>
          </w:tcPr>
          <w:p w14:paraId="6BD67A8F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  <w:r w:rsidRPr="0066081C"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  <w:t>2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1E28A4BB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873" w:type="pct"/>
            <w:shd w:val="clear" w:color="auto" w:fill="FFFFFF"/>
            <w:vAlign w:val="center"/>
          </w:tcPr>
          <w:p w14:paraId="18445940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919" w:type="pct"/>
            <w:shd w:val="clear" w:color="auto" w:fill="FFFFFF"/>
            <w:vAlign w:val="center"/>
          </w:tcPr>
          <w:p w14:paraId="3BF06B21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25862C62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68D8AFBF" w14:textId="439AD264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4" w:type="pct"/>
            <w:shd w:val="clear" w:color="auto" w:fill="FFFFFF"/>
            <w:vAlign w:val="center"/>
          </w:tcPr>
          <w:p w14:paraId="3C21ACB9" w14:textId="731ADE8D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A64492" w:rsidRPr="0066081C" w14:paraId="3C059268" w14:textId="7AD04B8E" w:rsidTr="00A64492">
        <w:trPr>
          <w:trHeight w:val="464"/>
        </w:trPr>
        <w:tc>
          <w:tcPr>
            <w:tcW w:w="200" w:type="pct"/>
            <w:shd w:val="clear" w:color="auto" w:fill="FFFFFF"/>
            <w:vAlign w:val="center"/>
          </w:tcPr>
          <w:p w14:paraId="63C25FC6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04" w:type="pct"/>
            <w:shd w:val="clear" w:color="auto" w:fill="FFFFFF"/>
            <w:vAlign w:val="center"/>
          </w:tcPr>
          <w:p w14:paraId="32E111C3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873" w:type="pct"/>
            <w:shd w:val="clear" w:color="auto" w:fill="FFFFFF"/>
            <w:vAlign w:val="center"/>
          </w:tcPr>
          <w:p w14:paraId="7F732FB7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919" w:type="pct"/>
            <w:shd w:val="clear" w:color="auto" w:fill="FFFFFF"/>
            <w:vAlign w:val="center"/>
          </w:tcPr>
          <w:p w14:paraId="7A17E6B5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5FCDF9D0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7FAFC4E0" w14:textId="27616E3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4" w:type="pct"/>
            <w:shd w:val="clear" w:color="auto" w:fill="FFFFFF"/>
            <w:vAlign w:val="center"/>
          </w:tcPr>
          <w:p w14:paraId="133D918D" w14:textId="5BDB1B36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A64492" w:rsidRPr="0066081C" w14:paraId="44F69536" w14:textId="370465DA" w:rsidTr="00A64492">
        <w:trPr>
          <w:trHeight w:val="451"/>
        </w:trPr>
        <w:tc>
          <w:tcPr>
            <w:tcW w:w="200" w:type="pct"/>
            <w:shd w:val="clear" w:color="auto" w:fill="FFFFFF"/>
            <w:vAlign w:val="center"/>
          </w:tcPr>
          <w:p w14:paraId="3CCE84DC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val="en-US"/>
              </w:rPr>
            </w:pPr>
          </w:p>
        </w:tc>
        <w:tc>
          <w:tcPr>
            <w:tcW w:w="404" w:type="pct"/>
            <w:shd w:val="clear" w:color="auto" w:fill="FFFFFF"/>
            <w:vAlign w:val="center"/>
          </w:tcPr>
          <w:p w14:paraId="59CBC709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873" w:type="pct"/>
            <w:shd w:val="clear" w:color="auto" w:fill="FFFFFF"/>
            <w:vAlign w:val="center"/>
          </w:tcPr>
          <w:p w14:paraId="799F794F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919" w:type="pct"/>
            <w:shd w:val="clear" w:color="auto" w:fill="FFFFFF"/>
            <w:vAlign w:val="center"/>
          </w:tcPr>
          <w:p w14:paraId="0943BDEE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150EFFF4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226E715D" w14:textId="7BF5857D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4" w:type="pct"/>
            <w:shd w:val="clear" w:color="auto" w:fill="FFFFFF"/>
            <w:vAlign w:val="center"/>
          </w:tcPr>
          <w:p w14:paraId="3D216398" w14:textId="1520B28C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  <w:tr w:rsidR="00A64492" w:rsidRPr="0066081C" w14:paraId="6DD9F1B0" w14:textId="07B5F051" w:rsidTr="00A64492">
        <w:trPr>
          <w:trHeight w:val="464"/>
        </w:trPr>
        <w:tc>
          <w:tcPr>
            <w:tcW w:w="200" w:type="pct"/>
            <w:shd w:val="clear" w:color="auto" w:fill="FFFFFF"/>
            <w:vAlign w:val="center"/>
          </w:tcPr>
          <w:p w14:paraId="42C70E09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404" w:type="pct"/>
            <w:shd w:val="clear" w:color="auto" w:fill="FFFFFF"/>
            <w:vAlign w:val="center"/>
          </w:tcPr>
          <w:p w14:paraId="69724BCE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1873" w:type="pct"/>
            <w:shd w:val="clear" w:color="auto" w:fill="FFFFFF"/>
            <w:vAlign w:val="center"/>
          </w:tcPr>
          <w:p w14:paraId="60D30430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919" w:type="pct"/>
            <w:shd w:val="clear" w:color="auto" w:fill="FFFFFF"/>
            <w:vAlign w:val="center"/>
          </w:tcPr>
          <w:p w14:paraId="748E3642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28A2355D" w14:textId="77777777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5" w:type="pct"/>
            <w:shd w:val="clear" w:color="auto" w:fill="FFFFFF"/>
            <w:vAlign w:val="center"/>
          </w:tcPr>
          <w:p w14:paraId="4BB78DE1" w14:textId="7B7DEAB6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  <w:tc>
          <w:tcPr>
            <w:tcW w:w="534" w:type="pct"/>
            <w:shd w:val="clear" w:color="auto" w:fill="FFFFFF"/>
            <w:vAlign w:val="center"/>
          </w:tcPr>
          <w:p w14:paraId="65439C8E" w14:textId="01FFC1B9" w:rsidR="00A64492" w:rsidRPr="0066081C" w:rsidRDefault="00A64492" w:rsidP="004B77F4">
            <w:pPr>
              <w:spacing w:before="120"/>
              <w:jc w:val="center"/>
              <w:rPr>
                <w:rFonts w:ascii="Times New Roman" w:hAnsi="Times New Roman"/>
                <w:color w:val="000099"/>
                <w:sz w:val="24"/>
                <w:szCs w:val="24"/>
                <w:lang w:eastAsia="zh-CN"/>
              </w:rPr>
            </w:pPr>
          </w:p>
        </w:tc>
      </w:tr>
    </w:tbl>
    <w:p w14:paraId="2BB7B433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p w14:paraId="4188DC13" w14:textId="77777777" w:rsidR="00B115DA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81"/>
        <w:gridCol w:w="7281"/>
      </w:tblGrid>
      <w:tr w:rsidR="004B77F4" w14:paraId="316230FA" w14:textId="77777777" w:rsidTr="00C0686A">
        <w:tc>
          <w:tcPr>
            <w:tcW w:w="7281" w:type="dxa"/>
          </w:tcPr>
          <w:p w14:paraId="3B5DF895" w14:textId="77777777" w:rsidR="004B77F4" w:rsidRDefault="004B77F4" w:rsidP="006D74AD">
            <w:pPr>
              <w:tabs>
                <w:tab w:val="left" w:pos="284"/>
              </w:tabs>
              <w:spacing w:before="60" w:after="60" w:line="340" w:lineRule="exact"/>
              <w:rPr>
                <w:rFonts w:ascii="Times New Roman" w:hAnsi="Times New Roman"/>
                <w:noProof/>
                <w:color w:val="000099"/>
                <w:sz w:val="28"/>
                <w:szCs w:val="28"/>
                <w:lang w:val="en-US"/>
              </w:rPr>
            </w:pPr>
          </w:p>
        </w:tc>
        <w:tc>
          <w:tcPr>
            <w:tcW w:w="7281" w:type="dxa"/>
          </w:tcPr>
          <w:p w14:paraId="1EFDC336" w14:textId="56C7182C" w:rsidR="004B77F4" w:rsidRPr="004B77F4" w:rsidRDefault="004B77F4" w:rsidP="004B77F4">
            <w:pPr>
              <w:tabs>
                <w:tab w:val="left" w:pos="284"/>
              </w:tabs>
              <w:spacing w:before="60" w:after="60" w:line="340" w:lineRule="exact"/>
              <w:jc w:val="center"/>
              <w:rPr>
                <w:rFonts w:ascii="Times New Roman" w:hAnsi="Times New Roman"/>
                <w:i/>
                <w:noProof/>
                <w:color w:val="000099"/>
                <w:sz w:val="28"/>
                <w:szCs w:val="28"/>
                <w:lang w:val="en-US"/>
              </w:rPr>
            </w:pPr>
            <w:r w:rsidRPr="004B77F4">
              <w:rPr>
                <w:rFonts w:ascii="Times New Roman" w:hAnsi="Times New Roman"/>
                <w:i/>
                <w:noProof/>
                <w:color w:val="000099"/>
                <w:sz w:val="28"/>
                <w:szCs w:val="28"/>
                <w:lang w:val="en-US"/>
              </w:rPr>
              <w:t>Hải Phòn</w:t>
            </w:r>
            <w:r w:rsidR="00165F7D">
              <w:rPr>
                <w:rFonts w:ascii="Times New Roman" w:hAnsi="Times New Roman"/>
                <w:i/>
                <w:noProof/>
                <w:color w:val="000099"/>
                <w:sz w:val="28"/>
                <w:szCs w:val="28"/>
                <w:lang w:val="en-US"/>
              </w:rPr>
              <w:t>g, ngày     tháng      năm 20xx</w:t>
            </w:r>
            <w:bookmarkStart w:id="10" w:name="_GoBack"/>
            <w:bookmarkEnd w:id="10"/>
          </w:p>
          <w:p w14:paraId="32BEA6D9" w14:textId="77777777" w:rsidR="004B77F4" w:rsidRPr="004B77F4" w:rsidRDefault="004B77F4" w:rsidP="004B77F4">
            <w:pPr>
              <w:tabs>
                <w:tab w:val="left" w:pos="284"/>
              </w:tabs>
              <w:spacing w:before="60" w:after="60" w:line="340" w:lineRule="exact"/>
              <w:jc w:val="center"/>
              <w:rPr>
                <w:rFonts w:ascii="Times New Roman" w:hAnsi="Times New Roman"/>
                <w:b/>
                <w:noProof/>
                <w:color w:val="000099"/>
                <w:sz w:val="28"/>
                <w:szCs w:val="28"/>
                <w:lang w:val="en-US"/>
              </w:rPr>
            </w:pPr>
            <w:r w:rsidRPr="004B77F4">
              <w:rPr>
                <w:rFonts w:ascii="Times New Roman" w:hAnsi="Times New Roman"/>
                <w:b/>
                <w:noProof/>
                <w:color w:val="000099"/>
                <w:sz w:val="28"/>
                <w:szCs w:val="28"/>
                <w:lang w:val="en-US"/>
              </w:rPr>
              <w:t>Người lập</w:t>
            </w:r>
          </w:p>
          <w:p w14:paraId="1F1630FE" w14:textId="28FF3238" w:rsidR="004B77F4" w:rsidRPr="004B77F4" w:rsidRDefault="004B77F4" w:rsidP="004B77F4">
            <w:pPr>
              <w:tabs>
                <w:tab w:val="left" w:pos="284"/>
              </w:tabs>
              <w:spacing w:before="60" w:after="60" w:line="340" w:lineRule="exact"/>
              <w:jc w:val="center"/>
              <w:rPr>
                <w:rFonts w:ascii="Times New Roman" w:hAnsi="Times New Roman"/>
                <w:i/>
                <w:noProof/>
                <w:color w:val="000099"/>
                <w:sz w:val="28"/>
                <w:szCs w:val="28"/>
                <w:lang w:val="en-US"/>
              </w:rPr>
            </w:pPr>
            <w:r w:rsidRPr="004B77F4">
              <w:rPr>
                <w:rFonts w:ascii="Times New Roman" w:hAnsi="Times New Roman"/>
                <w:i/>
                <w:noProof/>
                <w:color w:val="000099"/>
                <w:sz w:val="24"/>
                <w:szCs w:val="28"/>
                <w:lang w:val="en-US"/>
              </w:rPr>
              <w:t>(Ký và ghi rõ họ tên)</w:t>
            </w:r>
          </w:p>
        </w:tc>
      </w:tr>
    </w:tbl>
    <w:p w14:paraId="3A6F8CAF" w14:textId="5713ADCB" w:rsidR="00B115DA" w:rsidRPr="0066081C" w:rsidRDefault="00B115DA" w:rsidP="006D74AD">
      <w:pPr>
        <w:tabs>
          <w:tab w:val="left" w:pos="284"/>
        </w:tabs>
        <w:spacing w:before="60" w:after="60" w:line="340" w:lineRule="exact"/>
        <w:rPr>
          <w:rFonts w:ascii="Times New Roman" w:hAnsi="Times New Roman"/>
          <w:noProof/>
          <w:color w:val="000099"/>
          <w:sz w:val="28"/>
          <w:szCs w:val="28"/>
          <w:lang w:val="en-US"/>
        </w:rPr>
      </w:pPr>
    </w:p>
    <w:sectPr w:rsidR="00B115DA" w:rsidRPr="0066081C" w:rsidSect="00A64492">
      <w:headerReference w:type="default" r:id="rId8"/>
      <w:footerReference w:type="default" r:id="rId9"/>
      <w:pgSz w:w="16840" w:h="11907" w:orient="landscape" w:code="9"/>
      <w:pgMar w:top="1560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A1672E" w14:textId="77777777" w:rsidR="00C6733A" w:rsidRDefault="00C6733A" w:rsidP="008504A6">
      <w:r>
        <w:separator/>
      </w:r>
    </w:p>
  </w:endnote>
  <w:endnote w:type="continuationSeparator" w:id="0">
    <w:p w14:paraId="3FDC512B" w14:textId="77777777" w:rsidR="00C6733A" w:rsidRDefault="00C6733A" w:rsidP="00850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332A0" w14:textId="77777777" w:rsidR="00F21BEA" w:rsidRPr="00BD63D0" w:rsidRDefault="00F21BEA" w:rsidP="00323FE7">
    <w:pPr>
      <w:pStyle w:val="Footer"/>
      <w:jc w:val="cen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E9A3A0" w14:textId="77777777" w:rsidR="00C6733A" w:rsidRDefault="00C6733A" w:rsidP="008504A6">
      <w:r>
        <w:separator/>
      </w:r>
    </w:p>
  </w:footnote>
  <w:footnote w:type="continuationSeparator" w:id="0">
    <w:p w14:paraId="497E7979" w14:textId="77777777" w:rsidR="00C6733A" w:rsidRDefault="00C6733A" w:rsidP="008504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F2240" w14:textId="77777777" w:rsidR="00F21BEA" w:rsidRDefault="00F21B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11534"/>
    <w:multiLevelType w:val="hybridMultilevel"/>
    <w:tmpl w:val="5BD44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A1AC2"/>
    <w:multiLevelType w:val="hybridMultilevel"/>
    <w:tmpl w:val="F7785D54"/>
    <w:lvl w:ilvl="0" w:tplc="840C57D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1D9552C"/>
    <w:multiLevelType w:val="hybridMultilevel"/>
    <w:tmpl w:val="7690CEB4"/>
    <w:lvl w:ilvl="0" w:tplc="DC681F06">
      <w:start w:val="4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71FB5"/>
    <w:multiLevelType w:val="hybridMultilevel"/>
    <w:tmpl w:val="A70887DC"/>
    <w:lvl w:ilvl="0" w:tplc="2FA08E8A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3E4B12"/>
    <w:multiLevelType w:val="hybridMultilevel"/>
    <w:tmpl w:val="9BA6D84C"/>
    <w:lvl w:ilvl="0" w:tplc="55F880E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5" w15:restartNumberingAfterBreak="0">
    <w:nsid w:val="2A7E5724"/>
    <w:multiLevelType w:val="hybridMultilevel"/>
    <w:tmpl w:val="1CFC58F0"/>
    <w:lvl w:ilvl="0" w:tplc="5E4CF74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261E82"/>
    <w:multiLevelType w:val="hybridMultilevel"/>
    <w:tmpl w:val="F330FE6E"/>
    <w:lvl w:ilvl="0" w:tplc="4630EC8A">
      <w:start w:val="3"/>
      <w:numFmt w:val="bullet"/>
      <w:lvlText w:val="-"/>
      <w:lvlJc w:val="left"/>
      <w:pPr>
        <w:ind w:left="92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1" w:hanging="360"/>
      </w:pPr>
      <w:rPr>
        <w:rFonts w:ascii="Wingdings" w:hAnsi="Wingdings" w:hint="default"/>
      </w:rPr>
    </w:lvl>
  </w:abstractNum>
  <w:abstractNum w:abstractNumId="7" w15:restartNumberingAfterBreak="0">
    <w:nsid w:val="33295E8C"/>
    <w:multiLevelType w:val="hybridMultilevel"/>
    <w:tmpl w:val="5A3C2FAC"/>
    <w:lvl w:ilvl="0" w:tplc="FE721F34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8" w15:restartNumberingAfterBreak="0">
    <w:nsid w:val="35DA27BA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72055"/>
    <w:multiLevelType w:val="hybridMultilevel"/>
    <w:tmpl w:val="91528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C4002D"/>
    <w:multiLevelType w:val="hybridMultilevel"/>
    <w:tmpl w:val="C6367B24"/>
    <w:lvl w:ilvl="0" w:tplc="76BEDC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4D3886"/>
    <w:multiLevelType w:val="hybridMultilevel"/>
    <w:tmpl w:val="473063E4"/>
    <w:lvl w:ilvl="0" w:tplc="10C0DB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94F2EE7"/>
    <w:multiLevelType w:val="hybridMultilevel"/>
    <w:tmpl w:val="F560F686"/>
    <w:lvl w:ilvl="0" w:tplc="A6B4B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2A3CBA"/>
    <w:multiLevelType w:val="hybridMultilevel"/>
    <w:tmpl w:val="C98EFAF6"/>
    <w:lvl w:ilvl="0" w:tplc="3536DBF4">
      <w:start w:val="7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45F0AF2"/>
    <w:multiLevelType w:val="hybridMultilevel"/>
    <w:tmpl w:val="094279D0"/>
    <w:lvl w:ilvl="0" w:tplc="45FA08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91000D"/>
    <w:multiLevelType w:val="hybridMultilevel"/>
    <w:tmpl w:val="5BD425E0"/>
    <w:lvl w:ilvl="0" w:tplc="43A09B88">
      <w:start w:val="10"/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55206D88"/>
    <w:multiLevelType w:val="hybridMultilevel"/>
    <w:tmpl w:val="B2482226"/>
    <w:lvl w:ilvl="0" w:tplc="E4DC809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84F29EE"/>
    <w:multiLevelType w:val="hybridMultilevel"/>
    <w:tmpl w:val="DE78458A"/>
    <w:lvl w:ilvl="0" w:tplc="BEC4D6C4">
      <w:start w:val="7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07FD1"/>
    <w:multiLevelType w:val="hybridMultilevel"/>
    <w:tmpl w:val="0574867A"/>
    <w:lvl w:ilvl="0" w:tplc="E05CBDF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A7BF4"/>
    <w:multiLevelType w:val="hybridMultilevel"/>
    <w:tmpl w:val="8EEEC03E"/>
    <w:lvl w:ilvl="0" w:tplc="32729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0A4F26"/>
    <w:multiLevelType w:val="hybridMultilevel"/>
    <w:tmpl w:val="52C48E44"/>
    <w:lvl w:ilvl="0" w:tplc="60C83E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E73CD8"/>
    <w:multiLevelType w:val="hybridMultilevel"/>
    <w:tmpl w:val="ECFE7FEE"/>
    <w:lvl w:ilvl="0" w:tplc="905236D4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69F40634"/>
    <w:multiLevelType w:val="hybridMultilevel"/>
    <w:tmpl w:val="61821E2A"/>
    <w:lvl w:ilvl="0" w:tplc="84CC0086">
      <w:start w:val="2"/>
      <w:numFmt w:val="bullet"/>
      <w:lvlText w:val="-"/>
      <w:lvlJc w:val="left"/>
      <w:pPr>
        <w:ind w:left="531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1" w:hanging="360"/>
      </w:pPr>
      <w:rPr>
        <w:rFonts w:ascii="Wingdings" w:hAnsi="Wingdings" w:hint="default"/>
      </w:rPr>
    </w:lvl>
  </w:abstractNum>
  <w:abstractNum w:abstractNumId="23" w15:restartNumberingAfterBreak="0">
    <w:nsid w:val="6DA52330"/>
    <w:multiLevelType w:val="hybridMultilevel"/>
    <w:tmpl w:val="9CDC3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4D6D3A"/>
    <w:multiLevelType w:val="hybridMultilevel"/>
    <w:tmpl w:val="BB44C3EC"/>
    <w:lvl w:ilvl="0" w:tplc="0ACEFF0A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75714233"/>
    <w:multiLevelType w:val="hybridMultilevel"/>
    <w:tmpl w:val="DBFE4376"/>
    <w:lvl w:ilvl="0" w:tplc="703647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8E5575"/>
    <w:multiLevelType w:val="hybridMultilevel"/>
    <w:tmpl w:val="472A71AE"/>
    <w:lvl w:ilvl="0" w:tplc="F31657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20"/>
  </w:num>
  <w:num w:numId="4">
    <w:abstractNumId w:val="6"/>
  </w:num>
  <w:num w:numId="5">
    <w:abstractNumId w:val="6"/>
  </w:num>
  <w:num w:numId="6">
    <w:abstractNumId w:val="25"/>
  </w:num>
  <w:num w:numId="7">
    <w:abstractNumId w:val="12"/>
  </w:num>
  <w:num w:numId="8">
    <w:abstractNumId w:val="24"/>
  </w:num>
  <w:num w:numId="9">
    <w:abstractNumId w:val="1"/>
  </w:num>
  <w:num w:numId="10">
    <w:abstractNumId w:val="19"/>
  </w:num>
  <w:num w:numId="11">
    <w:abstractNumId w:val="5"/>
  </w:num>
  <w:num w:numId="12">
    <w:abstractNumId w:val="21"/>
  </w:num>
  <w:num w:numId="13">
    <w:abstractNumId w:val="9"/>
  </w:num>
  <w:num w:numId="14">
    <w:abstractNumId w:val="14"/>
  </w:num>
  <w:num w:numId="15">
    <w:abstractNumId w:val="11"/>
  </w:num>
  <w:num w:numId="16">
    <w:abstractNumId w:val="13"/>
  </w:num>
  <w:num w:numId="17">
    <w:abstractNumId w:val="8"/>
  </w:num>
  <w:num w:numId="18">
    <w:abstractNumId w:val="23"/>
  </w:num>
  <w:num w:numId="19">
    <w:abstractNumId w:val="26"/>
  </w:num>
  <w:num w:numId="20">
    <w:abstractNumId w:val="17"/>
  </w:num>
  <w:num w:numId="21">
    <w:abstractNumId w:val="15"/>
  </w:num>
  <w:num w:numId="22">
    <w:abstractNumId w:val="16"/>
  </w:num>
  <w:num w:numId="23">
    <w:abstractNumId w:val="18"/>
  </w:num>
  <w:num w:numId="24">
    <w:abstractNumId w:val="2"/>
  </w:num>
  <w:num w:numId="25">
    <w:abstractNumId w:val="0"/>
  </w:num>
  <w:num w:numId="26">
    <w:abstractNumId w:val="7"/>
  </w:num>
  <w:num w:numId="27">
    <w:abstractNumId w:val="22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TM1NDY3NzO2NDZU0lEKTi0uzszPAykwNK4FAE/TST4tAAAA"/>
  </w:docVars>
  <w:rsids>
    <w:rsidRoot w:val="00503060"/>
    <w:rsid w:val="00015265"/>
    <w:rsid w:val="000205C6"/>
    <w:rsid w:val="00032F16"/>
    <w:rsid w:val="00033444"/>
    <w:rsid w:val="0003662D"/>
    <w:rsid w:val="00036654"/>
    <w:rsid w:val="00036F53"/>
    <w:rsid w:val="000374FF"/>
    <w:rsid w:val="00043AA8"/>
    <w:rsid w:val="000442EE"/>
    <w:rsid w:val="00061349"/>
    <w:rsid w:val="00065D4C"/>
    <w:rsid w:val="00067DB5"/>
    <w:rsid w:val="000723D8"/>
    <w:rsid w:val="0007303B"/>
    <w:rsid w:val="00073DE6"/>
    <w:rsid w:val="000776D3"/>
    <w:rsid w:val="00085331"/>
    <w:rsid w:val="00085E7B"/>
    <w:rsid w:val="000A44B3"/>
    <w:rsid w:val="000A4807"/>
    <w:rsid w:val="000C1CD2"/>
    <w:rsid w:val="000C2B0F"/>
    <w:rsid w:val="000C3F40"/>
    <w:rsid w:val="000C57DE"/>
    <w:rsid w:val="000C6B3A"/>
    <w:rsid w:val="000D08D1"/>
    <w:rsid w:val="000E08FC"/>
    <w:rsid w:val="000E4EBB"/>
    <w:rsid w:val="000F35FA"/>
    <w:rsid w:val="000F3685"/>
    <w:rsid w:val="00105831"/>
    <w:rsid w:val="00106416"/>
    <w:rsid w:val="0011356F"/>
    <w:rsid w:val="00113956"/>
    <w:rsid w:val="001157D6"/>
    <w:rsid w:val="0011685F"/>
    <w:rsid w:val="001206EA"/>
    <w:rsid w:val="001209EB"/>
    <w:rsid w:val="00121132"/>
    <w:rsid w:val="00122DF6"/>
    <w:rsid w:val="00123CD3"/>
    <w:rsid w:val="00124DD3"/>
    <w:rsid w:val="001309FB"/>
    <w:rsid w:val="00130D00"/>
    <w:rsid w:val="00131994"/>
    <w:rsid w:val="001336D3"/>
    <w:rsid w:val="001360B2"/>
    <w:rsid w:val="00136AAB"/>
    <w:rsid w:val="00140373"/>
    <w:rsid w:val="00142562"/>
    <w:rsid w:val="001426A3"/>
    <w:rsid w:val="00146EA1"/>
    <w:rsid w:val="00147FB9"/>
    <w:rsid w:val="00151CA1"/>
    <w:rsid w:val="00154204"/>
    <w:rsid w:val="00156375"/>
    <w:rsid w:val="00160E3A"/>
    <w:rsid w:val="001612FE"/>
    <w:rsid w:val="00163333"/>
    <w:rsid w:val="0016432C"/>
    <w:rsid w:val="00165469"/>
    <w:rsid w:val="00165745"/>
    <w:rsid w:val="00165F7D"/>
    <w:rsid w:val="0016671E"/>
    <w:rsid w:val="00171118"/>
    <w:rsid w:val="001724B9"/>
    <w:rsid w:val="00173009"/>
    <w:rsid w:val="0017313B"/>
    <w:rsid w:val="00180A7C"/>
    <w:rsid w:val="00186FAF"/>
    <w:rsid w:val="0019255D"/>
    <w:rsid w:val="00197BA0"/>
    <w:rsid w:val="001A11AA"/>
    <w:rsid w:val="001A2326"/>
    <w:rsid w:val="001A4E56"/>
    <w:rsid w:val="001A7C31"/>
    <w:rsid w:val="001B0A5E"/>
    <w:rsid w:val="001B6273"/>
    <w:rsid w:val="001B6C9E"/>
    <w:rsid w:val="001C0D10"/>
    <w:rsid w:val="001C185B"/>
    <w:rsid w:val="001C3700"/>
    <w:rsid w:val="001C5BAA"/>
    <w:rsid w:val="001D1289"/>
    <w:rsid w:val="001D1CC1"/>
    <w:rsid w:val="001E143C"/>
    <w:rsid w:val="001E57BB"/>
    <w:rsid w:val="001F0037"/>
    <w:rsid w:val="001F2BE6"/>
    <w:rsid w:val="001F369D"/>
    <w:rsid w:val="001F4626"/>
    <w:rsid w:val="00203365"/>
    <w:rsid w:val="00205215"/>
    <w:rsid w:val="00205C1A"/>
    <w:rsid w:val="002066AA"/>
    <w:rsid w:val="0020796C"/>
    <w:rsid w:val="00210781"/>
    <w:rsid w:val="00210AE3"/>
    <w:rsid w:val="0021171D"/>
    <w:rsid w:val="00211762"/>
    <w:rsid w:val="00211EC9"/>
    <w:rsid w:val="0021459A"/>
    <w:rsid w:val="002148AC"/>
    <w:rsid w:val="00214BBE"/>
    <w:rsid w:val="00216341"/>
    <w:rsid w:val="00217D28"/>
    <w:rsid w:val="002207AA"/>
    <w:rsid w:val="00220A34"/>
    <w:rsid w:val="002325B2"/>
    <w:rsid w:val="00240DC5"/>
    <w:rsid w:val="0024208E"/>
    <w:rsid w:val="002450EB"/>
    <w:rsid w:val="00246A05"/>
    <w:rsid w:val="00250855"/>
    <w:rsid w:val="002515CA"/>
    <w:rsid w:val="00254C43"/>
    <w:rsid w:val="00264DBF"/>
    <w:rsid w:val="00265977"/>
    <w:rsid w:val="00265AFB"/>
    <w:rsid w:val="002671E1"/>
    <w:rsid w:val="0026749D"/>
    <w:rsid w:val="00270735"/>
    <w:rsid w:val="0027301D"/>
    <w:rsid w:val="00273AAC"/>
    <w:rsid w:val="002766B1"/>
    <w:rsid w:val="00280DD4"/>
    <w:rsid w:val="00286324"/>
    <w:rsid w:val="002921CD"/>
    <w:rsid w:val="0029297D"/>
    <w:rsid w:val="00293B1B"/>
    <w:rsid w:val="0029547C"/>
    <w:rsid w:val="002A324D"/>
    <w:rsid w:val="002B146D"/>
    <w:rsid w:val="002D39FA"/>
    <w:rsid w:val="002D777A"/>
    <w:rsid w:val="002E13EA"/>
    <w:rsid w:val="002E1FF2"/>
    <w:rsid w:val="002E7FF3"/>
    <w:rsid w:val="002F0158"/>
    <w:rsid w:val="002F29DE"/>
    <w:rsid w:val="002F583B"/>
    <w:rsid w:val="002F5D6A"/>
    <w:rsid w:val="002F5D89"/>
    <w:rsid w:val="002F6B93"/>
    <w:rsid w:val="00301034"/>
    <w:rsid w:val="00303905"/>
    <w:rsid w:val="00304870"/>
    <w:rsid w:val="00304DC0"/>
    <w:rsid w:val="00306C6F"/>
    <w:rsid w:val="00310B35"/>
    <w:rsid w:val="003145E9"/>
    <w:rsid w:val="0032337C"/>
    <w:rsid w:val="00323FE7"/>
    <w:rsid w:val="003243B1"/>
    <w:rsid w:val="0033147A"/>
    <w:rsid w:val="00332641"/>
    <w:rsid w:val="00334E3B"/>
    <w:rsid w:val="0033606E"/>
    <w:rsid w:val="003371D0"/>
    <w:rsid w:val="0034671F"/>
    <w:rsid w:val="0035231F"/>
    <w:rsid w:val="00352600"/>
    <w:rsid w:val="0036550C"/>
    <w:rsid w:val="00365E5C"/>
    <w:rsid w:val="003800AA"/>
    <w:rsid w:val="00384860"/>
    <w:rsid w:val="00384ABE"/>
    <w:rsid w:val="00384C63"/>
    <w:rsid w:val="0038689D"/>
    <w:rsid w:val="00397B53"/>
    <w:rsid w:val="003A109A"/>
    <w:rsid w:val="003A181C"/>
    <w:rsid w:val="003A3D87"/>
    <w:rsid w:val="003A4C64"/>
    <w:rsid w:val="003A5191"/>
    <w:rsid w:val="003B14B3"/>
    <w:rsid w:val="003B2FB8"/>
    <w:rsid w:val="003B4F48"/>
    <w:rsid w:val="003B53E9"/>
    <w:rsid w:val="003C0CFB"/>
    <w:rsid w:val="003C12F6"/>
    <w:rsid w:val="003C3181"/>
    <w:rsid w:val="003D6092"/>
    <w:rsid w:val="003E0CCF"/>
    <w:rsid w:val="003F0EFD"/>
    <w:rsid w:val="00402986"/>
    <w:rsid w:val="00403382"/>
    <w:rsid w:val="0041279E"/>
    <w:rsid w:val="004151C8"/>
    <w:rsid w:val="004223C7"/>
    <w:rsid w:val="00432B38"/>
    <w:rsid w:val="00432BA3"/>
    <w:rsid w:val="004439B2"/>
    <w:rsid w:val="00450FBD"/>
    <w:rsid w:val="004527FB"/>
    <w:rsid w:val="004543B6"/>
    <w:rsid w:val="00460265"/>
    <w:rsid w:val="004623BF"/>
    <w:rsid w:val="00462ACD"/>
    <w:rsid w:val="004632F3"/>
    <w:rsid w:val="00463304"/>
    <w:rsid w:val="00473544"/>
    <w:rsid w:val="0047489D"/>
    <w:rsid w:val="0048614E"/>
    <w:rsid w:val="00486E37"/>
    <w:rsid w:val="00490FB0"/>
    <w:rsid w:val="0049304B"/>
    <w:rsid w:val="00496CF2"/>
    <w:rsid w:val="004A155C"/>
    <w:rsid w:val="004A1BD3"/>
    <w:rsid w:val="004B078C"/>
    <w:rsid w:val="004B0D18"/>
    <w:rsid w:val="004B4B09"/>
    <w:rsid w:val="004B52CD"/>
    <w:rsid w:val="004B77F4"/>
    <w:rsid w:val="004C23A4"/>
    <w:rsid w:val="004C6E30"/>
    <w:rsid w:val="004C6ED7"/>
    <w:rsid w:val="004D21FD"/>
    <w:rsid w:val="004D523E"/>
    <w:rsid w:val="004D5D4A"/>
    <w:rsid w:val="004D6657"/>
    <w:rsid w:val="004D685B"/>
    <w:rsid w:val="004E242E"/>
    <w:rsid w:val="004F195C"/>
    <w:rsid w:val="004F22A1"/>
    <w:rsid w:val="004F6B85"/>
    <w:rsid w:val="00502672"/>
    <w:rsid w:val="0050277D"/>
    <w:rsid w:val="00503060"/>
    <w:rsid w:val="005037F7"/>
    <w:rsid w:val="00503F7E"/>
    <w:rsid w:val="00507FBC"/>
    <w:rsid w:val="005113D7"/>
    <w:rsid w:val="00511F00"/>
    <w:rsid w:val="00512221"/>
    <w:rsid w:val="00512479"/>
    <w:rsid w:val="00513A1E"/>
    <w:rsid w:val="005150D5"/>
    <w:rsid w:val="005176D4"/>
    <w:rsid w:val="005234BB"/>
    <w:rsid w:val="00525F7A"/>
    <w:rsid w:val="00532F3E"/>
    <w:rsid w:val="0053536F"/>
    <w:rsid w:val="00535CA9"/>
    <w:rsid w:val="0054203B"/>
    <w:rsid w:val="00544D23"/>
    <w:rsid w:val="00550536"/>
    <w:rsid w:val="00550CD7"/>
    <w:rsid w:val="005511CB"/>
    <w:rsid w:val="00551B08"/>
    <w:rsid w:val="00552137"/>
    <w:rsid w:val="00555896"/>
    <w:rsid w:val="00557F3C"/>
    <w:rsid w:val="00563283"/>
    <w:rsid w:val="005659A5"/>
    <w:rsid w:val="00577E08"/>
    <w:rsid w:val="005806D9"/>
    <w:rsid w:val="00584879"/>
    <w:rsid w:val="005860A9"/>
    <w:rsid w:val="00591D86"/>
    <w:rsid w:val="00595823"/>
    <w:rsid w:val="005A0940"/>
    <w:rsid w:val="005A1888"/>
    <w:rsid w:val="005A459C"/>
    <w:rsid w:val="005B14D7"/>
    <w:rsid w:val="005B2143"/>
    <w:rsid w:val="005B27B9"/>
    <w:rsid w:val="005B4252"/>
    <w:rsid w:val="005B6C01"/>
    <w:rsid w:val="005C2249"/>
    <w:rsid w:val="005C259D"/>
    <w:rsid w:val="005C2BB5"/>
    <w:rsid w:val="005C2FCB"/>
    <w:rsid w:val="005C613B"/>
    <w:rsid w:val="005C76A8"/>
    <w:rsid w:val="005D1CA2"/>
    <w:rsid w:val="005D1EAF"/>
    <w:rsid w:val="005D4671"/>
    <w:rsid w:val="005D5507"/>
    <w:rsid w:val="005D606F"/>
    <w:rsid w:val="005D660F"/>
    <w:rsid w:val="005E0142"/>
    <w:rsid w:val="005E0348"/>
    <w:rsid w:val="005E25B6"/>
    <w:rsid w:val="005E5543"/>
    <w:rsid w:val="005E7371"/>
    <w:rsid w:val="005F454C"/>
    <w:rsid w:val="00603ADB"/>
    <w:rsid w:val="006040AF"/>
    <w:rsid w:val="00611989"/>
    <w:rsid w:val="00613900"/>
    <w:rsid w:val="0062324E"/>
    <w:rsid w:val="00625F20"/>
    <w:rsid w:val="00626686"/>
    <w:rsid w:val="00633A81"/>
    <w:rsid w:val="0063730C"/>
    <w:rsid w:val="0064364C"/>
    <w:rsid w:val="00644B47"/>
    <w:rsid w:val="0065005A"/>
    <w:rsid w:val="0065123C"/>
    <w:rsid w:val="00651E37"/>
    <w:rsid w:val="00655E61"/>
    <w:rsid w:val="006560DF"/>
    <w:rsid w:val="006564A4"/>
    <w:rsid w:val="0065672B"/>
    <w:rsid w:val="00656A69"/>
    <w:rsid w:val="0066081C"/>
    <w:rsid w:val="00667AD0"/>
    <w:rsid w:val="00671461"/>
    <w:rsid w:val="006747A6"/>
    <w:rsid w:val="0067699C"/>
    <w:rsid w:val="00680FAA"/>
    <w:rsid w:val="00681370"/>
    <w:rsid w:val="0068316D"/>
    <w:rsid w:val="00687285"/>
    <w:rsid w:val="006912D7"/>
    <w:rsid w:val="006A00C5"/>
    <w:rsid w:val="006A2F97"/>
    <w:rsid w:val="006A6870"/>
    <w:rsid w:val="006A7250"/>
    <w:rsid w:val="006B0B5D"/>
    <w:rsid w:val="006B3EF5"/>
    <w:rsid w:val="006B6BB5"/>
    <w:rsid w:val="006C6FA3"/>
    <w:rsid w:val="006D0B68"/>
    <w:rsid w:val="006D3362"/>
    <w:rsid w:val="006D74AD"/>
    <w:rsid w:val="006D7E0C"/>
    <w:rsid w:val="006E0A67"/>
    <w:rsid w:val="006E654E"/>
    <w:rsid w:val="006E7FEC"/>
    <w:rsid w:val="006F093F"/>
    <w:rsid w:val="006F242C"/>
    <w:rsid w:val="006F3C32"/>
    <w:rsid w:val="006F4924"/>
    <w:rsid w:val="006F6F68"/>
    <w:rsid w:val="00700669"/>
    <w:rsid w:val="0070388E"/>
    <w:rsid w:val="007045DA"/>
    <w:rsid w:val="007120E4"/>
    <w:rsid w:val="00713DFB"/>
    <w:rsid w:val="00720C5F"/>
    <w:rsid w:val="00724674"/>
    <w:rsid w:val="007260D7"/>
    <w:rsid w:val="00726826"/>
    <w:rsid w:val="00731309"/>
    <w:rsid w:val="00741C4F"/>
    <w:rsid w:val="007425D7"/>
    <w:rsid w:val="007472E0"/>
    <w:rsid w:val="00750E27"/>
    <w:rsid w:val="00751770"/>
    <w:rsid w:val="007524AB"/>
    <w:rsid w:val="00754F6E"/>
    <w:rsid w:val="007550FD"/>
    <w:rsid w:val="00756B18"/>
    <w:rsid w:val="007616A1"/>
    <w:rsid w:val="00765E26"/>
    <w:rsid w:val="00770DCF"/>
    <w:rsid w:val="007774DA"/>
    <w:rsid w:val="0078156B"/>
    <w:rsid w:val="007836A4"/>
    <w:rsid w:val="00785DF3"/>
    <w:rsid w:val="00787275"/>
    <w:rsid w:val="00791523"/>
    <w:rsid w:val="0079299C"/>
    <w:rsid w:val="00792B18"/>
    <w:rsid w:val="00794FF1"/>
    <w:rsid w:val="007951DA"/>
    <w:rsid w:val="007A24EA"/>
    <w:rsid w:val="007A4B82"/>
    <w:rsid w:val="007A65C5"/>
    <w:rsid w:val="007A6DF5"/>
    <w:rsid w:val="007B0C9A"/>
    <w:rsid w:val="007B45CE"/>
    <w:rsid w:val="007C1AAB"/>
    <w:rsid w:val="007D0FC3"/>
    <w:rsid w:val="007D3529"/>
    <w:rsid w:val="007D5B12"/>
    <w:rsid w:val="007D5B25"/>
    <w:rsid w:val="007D6779"/>
    <w:rsid w:val="007D696D"/>
    <w:rsid w:val="007D78F7"/>
    <w:rsid w:val="007E32A7"/>
    <w:rsid w:val="007F215D"/>
    <w:rsid w:val="007F52D8"/>
    <w:rsid w:val="00800449"/>
    <w:rsid w:val="00802F4A"/>
    <w:rsid w:val="008101D8"/>
    <w:rsid w:val="008108DF"/>
    <w:rsid w:val="008121A9"/>
    <w:rsid w:val="00814778"/>
    <w:rsid w:val="00821868"/>
    <w:rsid w:val="00823FC3"/>
    <w:rsid w:val="0082686D"/>
    <w:rsid w:val="00844BC0"/>
    <w:rsid w:val="008504A6"/>
    <w:rsid w:val="008533A2"/>
    <w:rsid w:val="00856EE7"/>
    <w:rsid w:val="008574AD"/>
    <w:rsid w:val="00861DB9"/>
    <w:rsid w:val="0086310A"/>
    <w:rsid w:val="0086645D"/>
    <w:rsid w:val="00872B6E"/>
    <w:rsid w:val="00873C24"/>
    <w:rsid w:val="0088326F"/>
    <w:rsid w:val="00884969"/>
    <w:rsid w:val="00887587"/>
    <w:rsid w:val="0089086C"/>
    <w:rsid w:val="008960A2"/>
    <w:rsid w:val="008A2074"/>
    <w:rsid w:val="008A6863"/>
    <w:rsid w:val="008B2CF6"/>
    <w:rsid w:val="008B2E3F"/>
    <w:rsid w:val="008B729C"/>
    <w:rsid w:val="008C1A33"/>
    <w:rsid w:val="008C23FB"/>
    <w:rsid w:val="008C4F3F"/>
    <w:rsid w:val="008C72EF"/>
    <w:rsid w:val="008D25CE"/>
    <w:rsid w:val="008D790B"/>
    <w:rsid w:val="008E45FC"/>
    <w:rsid w:val="008E5012"/>
    <w:rsid w:val="008E53A6"/>
    <w:rsid w:val="00900118"/>
    <w:rsid w:val="00901E37"/>
    <w:rsid w:val="00903062"/>
    <w:rsid w:val="009053C0"/>
    <w:rsid w:val="0091203D"/>
    <w:rsid w:val="009132F3"/>
    <w:rsid w:val="00915404"/>
    <w:rsid w:val="00915C7C"/>
    <w:rsid w:val="00916F4F"/>
    <w:rsid w:val="0092017D"/>
    <w:rsid w:val="00921BBF"/>
    <w:rsid w:val="0092736D"/>
    <w:rsid w:val="0092786A"/>
    <w:rsid w:val="00933427"/>
    <w:rsid w:val="00956F20"/>
    <w:rsid w:val="00960F49"/>
    <w:rsid w:val="009641FF"/>
    <w:rsid w:val="0096568D"/>
    <w:rsid w:val="00965755"/>
    <w:rsid w:val="00965FAC"/>
    <w:rsid w:val="0096691B"/>
    <w:rsid w:val="00976F2A"/>
    <w:rsid w:val="0097723A"/>
    <w:rsid w:val="009779C9"/>
    <w:rsid w:val="009813A7"/>
    <w:rsid w:val="009831F8"/>
    <w:rsid w:val="0098557D"/>
    <w:rsid w:val="009857FD"/>
    <w:rsid w:val="00992EE2"/>
    <w:rsid w:val="00993B03"/>
    <w:rsid w:val="009A0137"/>
    <w:rsid w:val="009A0B0F"/>
    <w:rsid w:val="009A38B6"/>
    <w:rsid w:val="009A7B6E"/>
    <w:rsid w:val="009B209D"/>
    <w:rsid w:val="009B36BB"/>
    <w:rsid w:val="009B4FAB"/>
    <w:rsid w:val="009C4935"/>
    <w:rsid w:val="009C4A4D"/>
    <w:rsid w:val="009D0A3E"/>
    <w:rsid w:val="009D0E57"/>
    <w:rsid w:val="009E3251"/>
    <w:rsid w:val="009E33D6"/>
    <w:rsid w:val="009E54CA"/>
    <w:rsid w:val="009E619D"/>
    <w:rsid w:val="009E7E74"/>
    <w:rsid w:val="009F10CC"/>
    <w:rsid w:val="009F2C5B"/>
    <w:rsid w:val="009F4A23"/>
    <w:rsid w:val="009F718F"/>
    <w:rsid w:val="00A0153A"/>
    <w:rsid w:val="00A018F6"/>
    <w:rsid w:val="00A050F3"/>
    <w:rsid w:val="00A11E37"/>
    <w:rsid w:val="00A15A6A"/>
    <w:rsid w:val="00A15EA8"/>
    <w:rsid w:val="00A161E8"/>
    <w:rsid w:val="00A16DB2"/>
    <w:rsid w:val="00A21695"/>
    <w:rsid w:val="00A234AF"/>
    <w:rsid w:val="00A31A36"/>
    <w:rsid w:val="00A35A20"/>
    <w:rsid w:val="00A472E5"/>
    <w:rsid w:val="00A51932"/>
    <w:rsid w:val="00A52C27"/>
    <w:rsid w:val="00A5450B"/>
    <w:rsid w:val="00A56C52"/>
    <w:rsid w:val="00A57BED"/>
    <w:rsid w:val="00A64492"/>
    <w:rsid w:val="00A66665"/>
    <w:rsid w:val="00A74C60"/>
    <w:rsid w:val="00A9045D"/>
    <w:rsid w:val="00A90D1F"/>
    <w:rsid w:val="00A92417"/>
    <w:rsid w:val="00A9492F"/>
    <w:rsid w:val="00A95BA5"/>
    <w:rsid w:val="00A9706F"/>
    <w:rsid w:val="00AA0E68"/>
    <w:rsid w:val="00AA33CA"/>
    <w:rsid w:val="00AA6FA3"/>
    <w:rsid w:val="00AB5526"/>
    <w:rsid w:val="00AB5C6F"/>
    <w:rsid w:val="00AC4381"/>
    <w:rsid w:val="00AD1FC0"/>
    <w:rsid w:val="00AD44BF"/>
    <w:rsid w:val="00AE5A7B"/>
    <w:rsid w:val="00AF3207"/>
    <w:rsid w:val="00AF3CCE"/>
    <w:rsid w:val="00AF7014"/>
    <w:rsid w:val="00B01249"/>
    <w:rsid w:val="00B06C38"/>
    <w:rsid w:val="00B0714D"/>
    <w:rsid w:val="00B078F8"/>
    <w:rsid w:val="00B10B42"/>
    <w:rsid w:val="00B115DA"/>
    <w:rsid w:val="00B16DA1"/>
    <w:rsid w:val="00B20918"/>
    <w:rsid w:val="00B2710C"/>
    <w:rsid w:val="00B30366"/>
    <w:rsid w:val="00B341C8"/>
    <w:rsid w:val="00B34D2B"/>
    <w:rsid w:val="00B41525"/>
    <w:rsid w:val="00B4200E"/>
    <w:rsid w:val="00B42045"/>
    <w:rsid w:val="00B42FF7"/>
    <w:rsid w:val="00B448BA"/>
    <w:rsid w:val="00B46F82"/>
    <w:rsid w:val="00B50268"/>
    <w:rsid w:val="00B57D25"/>
    <w:rsid w:val="00B57DC6"/>
    <w:rsid w:val="00B60018"/>
    <w:rsid w:val="00B6054D"/>
    <w:rsid w:val="00B62526"/>
    <w:rsid w:val="00B65258"/>
    <w:rsid w:val="00B65869"/>
    <w:rsid w:val="00B730B6"/>
    <w:rsid w:val="00B75438"/>
    <w:rsid w:val="00B807D0"/>
    <w:rsid w:val="00B84CAA"/>
    <w:rsid w:val="00B87379"/>
    <w:rsid w:val="00B90647"/>
    <w:rsid w:val="00B92926"/>
    <w:rsid w:val="00B97092"/>
    <w:rsid w:val="00B97BD9"/>
    <w:rsid w:val="00BA008F"/>
    <w:rsid w:val="00BA3F2E"/>
    <w:rsid w:val="00BC4AEE"/>
    <w:rsid w:val="00BD3E06"/>
    <w:rsid w:val="00BD5026"/>
    <w:rsid w:val="00BD63D0"/>
    <w:rsid w:val="00BE4120"/>
    <w:rsid w:val="00BE6D72"/>
    <w:rsid w:val="00BF74AB"/>
    <w:rsid w:val="00C0686A"/>
    <w:rsid w:val="00C107AB"/>
    <w:rsid w:val="00C12A4A"/>
    <w:rsid w:val="00C12D16"/>
    <w:rsid w:val="00C135EC"/>
    <w:rsid w:val="00C13737"/>
    <w:rsid w:val="00C15364"/>
    <w:rsid w:val="00C230A4"/>
    <w:rsid w:val="00C2439C"/>
    <w:rsid w:val="00C30557"/>
    <w:rsid w:val="00C311D1"/>
    <w:rsid w:val="00C3485F"/>
    <w:rsid w:val="00C34CED"/>
    <w:rsid w:val="00C35010"/>
    <w:rsid w:val="00C36A0C"/>
    <w:rsid w:val="00C36D99"/>
    <w:rsid w:val="00C442E0"/>
    <w:rsid w:val="00C61C85"/>
    <w:rsid w:val="00C62BC0"/>
    <w:rsid w:val="00C6519C"/>
    <w:rsid w:val="00C6733A"/>
    <w:rsid w:val="00C70B48"/>
    <w:rsid w:val="00C71C08"/>
    <w:rsid w:val="00C72CD2"/>
    <w:rsid w:val="00C77721"/>
    <w:rsid w:val="00C85516"/>
    <w:rsid w:val="00C9293D"/>
    <w:rsid w:val="00C94C97"/>
    <w:rsid w:val="00CA5018"/>
    <w:rsid w:val="00CA750D"/>
    <w:rsid w:val="00CB1761"/>
    <w:rsid w:val="00CB4FDD"/>
    <w:rsid w:val="00CB7FC2"/>
    <w:rsid w:val="00CC7207"/>
    <w:rsid w:val="00CD056C"/>
    <w:rsid w:val="00CD5CA3"/>
    <w:rsid w:val="00CD7154"/>
    <w:rsid w:val="00CE0EA8"/>
    <w:rsid w:val="00CE2692"/>
    <w:rsid w:val="00CE6BE9"/>
    <w:rsid w:val="00CF30A4"/>
    <w:rsid w:val="00CF5BD9"/>
    <w:rsid w:val="00D02A36"/>
    <w:rsid w:val="00D03934"/>
    <w:rsid w:val="00D04A08"/>
    <w:rsid w:val="00D05965"/>
    <w:rsid w:val="00D12B42"/>
    <w:rsid w:val="00D2032E"/>
    <w:rsid w:val="00D25D99"/>
    <w:rsid w:val="00D35601"/>
    <w:rsid w:val="00D37EE0"/>
    <w:rsid w:val="00D40EAD"/>
    <w:rsid w:val="00D41D80"/>
    <w:rsid w:val="00D421C1"/>
    <w:rsid w:val="00D43D7C"/>
    <w:rsid w:val="00D45DEC"/>
    <w:rsid w:val="00D4771C"/>
    <w:rsid w:val="00D50BCF"/>
    <w:rsid w:val="00D54E56"/>
    <w:rsid w:val="00D55A44"/>
    <w:rsid w:val="00D576B5"/>
    <w:rsid w:val="00D60ABF"/>
    <w:rsid w:val="00D631D4"/>
    <w:rsid w:val="00D637C6"/>
    <w:rsid w:val="00D64847"/>
    <w:rsid w:val="00D64B3E"/>
    <w:rsid w:val="00D65177"/>
    <w:rsid w:val="00D715C2"/>
    <w:rsid w:val="00D715C4"/>
    <w:rsid w:val="00D7615E"/>
    <w:rsid w:val="00D801DA"/>
    <w:rsid w:val="00D8207E"/>
    <w:rsid w:val="00D8333C"/>
    <w:rsid w:val="00D85F10"/>
    <w:rsid w:val="00D90014"/>
    <w:rsid w:val="00D963AC"/>
    <w:rsid w:val="00DA5DEF"/>
    <w:rsid w:val="00DA7901"/>
    <w:rsid w:val="00DB1901"/>
    <w:rsid w:val="00DB2836"/>
    <w:rsid w:val="00DB285C"/>
    <w:rsid w:val="00DB3351"/>
    <w:rsid w:val="00DB3866"/>
    <w:rsid w:val="00DB53BD"/>
    <w:rsid w:val="00DC04EA"/>
    <w:rsid w:val="00DC39DD"/>
    <w:rsid w:val="00DE5920"/>
    <w:rsid w:val="00DE676B"/>
    <w:rsid w:val="00DF199E"/>
    <w:rsid w:val="00DF279B"/>
    <w:rsid w:val="00DF2D7B"/>
    <w:rsid w:val="00E016E2"/>
    <w:rsid w:val="00E01EA7"/>
    <w:rsid w:val="00E02A2E"/>
    <w:rsid w:val="00E02ADB"/>
    <w:rsid w:val="00E04D2D"/>
    <w:rsid w:val="00E06B75"/>
    <w:rsid w:val="00E074A6"/>
    <w:rsid w:val="00E161F3"/>
    <w:rsid w:val="00E22916"/>
    <w:rsid w:val="00E238A7"/>
    <w:rsid w:val="00E24222"/>
    <w:rsid w:val="00E279F8"/>
    <w:rsid w:val="00E33071"/>
    <w:rsid w:val="00E337B7"/>
    <w:rsid w:val="00E4132A"/>
    <w:rsid w:val="00E52BD1"/>
    <w:rsid w:val="00E5309F"/>
    <w:rsid w:val="00E64338"/>
    <w:rsid w:val="00E64970"/>
    <w:rsid w:val="00E65C66"/>
    <w:rsid w:val="00E66687"/>
    <w:rsid w:val="00E72E29"/>
    <w:rsid w:val="00E76C00"/>
    <w:rsid w:val="00E820AA"/>
    <w:rsid w:val="00E8388E"/>
    <w:rsid w:val="00E84CDC"/>
    <w:rsid w:val="00E871E8"/>
    <w:rsid w:val="00E879F6"/>
    <w:rsid w:val="00E92C54"/>
    <w:rsid w:val="00E95307"/>
    <w:rsid w:val="00E95A37"/>
    <w:rsid w:val="00E961B8"/>
    <w:rsid w:val="00E96C26"/>
    <w:rsid w:val="00EA7194"/>
    <w:rsid w:val="00ED25DE"/>
    <w:rsid w:val="00ED5274"/>
    <w:rsid w:val="00ED55F0"/>
    <w:rsid w:val="00EE16F5"/>
    <w:rsid w:val="00EF25EF"/>
    <w:rsid w:val="00EF70C2"/>
    <w:rsid w:val="00F00637"/>
    <w:rsid w:val="00F0576B"/>
    <w:rsid w:val="00F075A1"/>
    <w:rsid w:val="00F138CD"/>
    <w:rsid w:val="00F13D79"/>
    <w:rsid w:val="00F21462"/>
    <w:rsid w:val="00F21BEA"/>
    <w:rsid w:val="00F25C39"/>
    <w:rsid w:val="00F26D51"/>
    <w:rsid w:val="00F31FF0"/>
    <w:rsid w:val="00F32357"/>
    <w:rsid w:val="00F37A16"/>
    <w:rsid w:val="00F37F21"/>
    <w:rsid w:val="00F433EA"/>
    <w:rsid w:val="00F47EB9"/>
    <w:rsid w:val="00F60A43"/>
    <w:rsid w:val="00F61DE9"/>
    <w:rsid w:val="00F6260F"/>
    <w:rsid w:val="00F63717"/>
    <w:rsid w:val="00F77507"/>
    <w:rsid w:val="00F77B59"/>
    <w:rsid w:val="00F803D7"/>
    <w:rsid w:val="00F84A67"/>
    <w:rsid w:val="00F864BF"/>
    <w:rsid w:val="00F91F90"/>
    <w:rsid w:val="00F93327"/>
    <w:rsid w:val="00F93A8F"/>
    <w:rsid w:val="00F95680"/>
    <w:rsid w:val="00FA1A6C"/>
    <w:rsid w:val="00FA4CD7"/>
    <w:rsid w:val="00FA5EBC"/>
    <w:rsid w:val="00FB35A0"/>
    <w:rsid w:val="00FB54B8"/>
    <w:rsid w:val="00FC2542"/>
    <w:rsid w:val="00FC48D4"/>
    <w:rsid w:val="00FD45F4"/>
    <w:rsid w:val="00FD73D0"/>
    <w:rsid w:val="00FE06C4"/>
    <w:rsid w:val="00FE6A5D"/>
    <w:rsid w:val="00FF4AE0"/>
    <w:rsid w:val="00FF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DB188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5DA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503060"/>
    <w:pPr>
      <w:keepNext/>
      <w:outlineLvl w:val="0"/>
    </w:pPr>
    <w:rPr>
      <w:rFonts w:ascii=".VnTimeH" w:hAnsi=".VnTimeH"/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3FE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3060"/>
    <w:rPr>
      <w:rFonts w:ascii=".VnTimeH" w:eastAsia="Times New Roman" w:hAnsi=".VnTimeH"/>
      <w:b/>
      <w:sz w:val="20"/>
      <w:szCs w:val="20"/>
      <w:lang w:val="en-GB"/>
    </w:rPr>
  </w:style>
  <w:style w:type="paragraph" w:styleId="BodyText3">
    <w:name w:val="Body Text 3"/>
    <w:basedOn w:val="Normal"/>
    <w:link w:val="BodyText3Char"/>
    <w:rsid w:val="00D631D4"/>
    <w:rPr>
      <w:rFonts w:ascii=".VnTimeH" w:hAnsi=".VnTimeH"/>
      <w:b/>
      <w:sz w:val="24"/>
    </w:rPr>
  </w:style>
  <w:style w:type="character" w:customStyle="1" w:styleId="BodyText3Char">
    <w:name w:val="Body Text 3 Char"/>
    <w:basedOn w:val="DefaultParagraphFont"/>
    <w:link w:val="BodyText3"/>
    <w:rsid w:val="00D631D4"/>
    <w:rPr>
      <w:rFonts w:ascii=".VnTimeH" w:eastAsia="Times New Roman" w:hAnsi=".VnTimeH"/>
      <w:b/>
      <w:sz w:val="24"/>
      <w:szCs w:val="20"/>
      <w:lang w:val="en-GB"/>
    </w:rPr>
  </w:style>
  <w:style w:type="paragraph" w:styleId="Header">
    <w:name w:val="header"/>
    <w:basedOn w:val="Normal"/>
    <w:link w:val="HeaderChar"/>
    <w:unhideWhenUsed/>
    <w:rsid w:val="008504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04A6"/>
    <w:rPr>
      <w:rFonts w:ascii=".VnTime" w:eastAsia="Times New Roman" w:hAnsi=".VnTime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504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04A6"/>
    <w:rPr>
      <w:rFonts w:ascii=".VnTime" w:eastAsia="Times New Roman" w:hAnsi=".VnTime"/>
      <w:szCs w:val="20"/>
      <w:lang w:val="en-GB"/>
    </w:rPr>
  </w:style>
  <w:style w:type="table" w:styleId="TableGrid">
    <w:name w:val="Table Grid"/>
    <w:basedOn w:val="TableNormal"/>
    <w:uiPriority w:val="59"/>
    <w:rsid w:val="00E52B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01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17D"/>
    <w:rPr>
      <w:rFonts w:ascii="Segoe UI" w:eastAsia="Times New Roman" w:hAnsi="Segoe UI" w:cs="Segoe UI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671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671F"/>
    <w:rPr>
      <w:rFonts w:ascii=".VnTime" w:eastAsia="Times New Roman" w:hAnsi=".VnTime"/>
      <w:szCs w:val="20"/>
      <w:lang w:val="en-GB"/>
    </w:rPr>
  </w:style>
  <w:style w:type="paragraph" w:styleId="BodyText2">
    <w:name w:val="Body Text 2"/>
    <w:basedOn w:val="Normal"/>
    <w:link w:val="BodyText2Char"/>
    <w:rsid w:val="0034671F"/>
    <w:pPr>
      <w:spacing w:after="120" w:line="480" w:lineRule="auto"/>
    </w:pPr>
    <w:rPr>
      <w:sz w:val="28"/>
      <w:szCs w:val="28"/>
      <w:lang w:val="en-US"/>
    </w:rPr>
  </w:style>
  <w:style w:type="character" w:customStyle="1" w:styleId="BodyText2Char">
    <w:name w:val="Body Text 2 Char"/>
    <w:basedOn w:val="DefaultParagraphFont"/>
    <w:link w:val="BodyText2"/>
    <w:rsid w:val="0034671F"/>
    <w:rPr>
      <w:rFonts w:ascii=".VnTime" w:eastAsia="Times New Roman" w:hAnsi=".VnTime"/>
      <w:sz w:val="28"/>
      <w:szCs w:val="28"/>
    </w:rPr>
  </w:style>
  <w:style w:type="paragraph" w:styleId="ListParagraph">
    <w:name w:val="List Paragraph"/>
    <w:basedOn w:val="Normal"/>
    <w:uiPriority w:val="34"/>
    <w:qFormat/>
    <w:rsid w:val="002148AC"/>
    <w:pPr>
      <w:ind w:left="720"/>
      <w:contextualSpacing/>
    </w:pPr>
  </w:style>
  <w:style w:type="paragraph" w:customStyle="1" w:styleId="noidungcacdieu">
    <w:name w:val="noi dung cac dieu"/>
    <w:autoRedefine/>
    <w:qFormat/>
    <w:rsid w:val="005150D5"/>
    <w:pPr>
      <w:tabs>
        <w:tab w:val="left" w:pos="1701"/>
      </w:tabs>
      <w:spacing w:before="40" w:after="40" w:line="288" w:lineRule="auto"/>
      <w:ind w:firstLine="1134"/>
      <w:jc w:val="both"/>
    </w:pPr>
    <w:rPr>
      <w:rFonts w:eastAsia="Arial"/>
      <w:bCs/>
      <w:szCs w:val="20"/>
      <w:lang w:val="vi-V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9A013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A0137"/>
    <w:rPr>
      <w:rFonts w:ascii=".VnTime" w:eastAsia="Times New Roman" w:hAnsi=".VnTime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206E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D056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511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13D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13D7"/>
    <w:rPr>
      <w:rFonts w:ascii=".VnTime" w:eastAsia="Times New Roman" w:hAnsi=".VnTime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1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13D7"/>
    <w:rPr>
      <w:rFonts w:ascii=".VnTime" w:eastAsia="Times New Roman" w:hAnsi=".VnTime"/>
      <w:b/>
      <w:bCs/>
      <w:sz w:val="20"/>
      <w:szCs w:val="20"/>
      <w:lang w:val="en-GB"/>
    </w:rPr>
  </w:style>
  <w:style w:type="character" w:customStyle="1" w:styleId="Vnbnnidung">
    <w:name w:val="Văn bản nội dung_"/>
    <w:link w:val="Vnbnnidung0"/>
    <w:uiPriority w:val="99"/>
    <w:rsid w:val="00462ACD"/>
  </w:style>
  <w:style w:type="paragraph" w:customStyle="1" w:styleId="Vnbnnidung0">
    <w:name w:val="Văn bản nội dung"/>
    <w:basedOn w:val="Normal"/>
    <w:link w:val="Vnbnnidung"/>
    <w:uiPriority w:val="99"/>
    <w:rsid w:val="00462ACD"/>
    <w:pPr>
      <w:widowControl w:val="0"/>
      <w:spacing w:after="100" w:line="322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fontstyle01">
    <w:name w:val="fontstyle01"/>
    <w:rsid w:val="007836A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DB53BD"/>
    <w:pPr>
      <w:spacing w:line="240" w:lineRule="auto"/>
    </w:pPr>
    <w:rPr>
      <w:rFonts w:ascii=".VnTime" w:eastAsia="Times New Roman" w:hAnsi=".VnTime"/>
      <w:szCs w:val="20"/>
      <w:lang w:val="en-GB"/>
    </w:rPr>
  </w:style>
  <w:style w:type="paragraph" w:styleId="NoSpacing">
    <w:name w:val="No Spacing"/>
    <w:link w:val="NoSpacingChar"/>
    <w:uiPriority w:val="1"/>
    <w:qFormat/>
    <w:rsid w:val="009E7E74"/>
    <w:pPr>
      <w:spacing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7E7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3FE7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37A16"/>
    <w:rPr>
      <w:color w:val="800080" w:themeColor="followedHyperlink"/>
      <w:u w:val="single"/>
    </w:rPr>
  </w:style>
  <w:style w:type="character" w:customStyle="1" w:styleId="Khc">
    <w:name w:val="Khác_"/>
    <w:link w:val="Khc0"/>
    <w:uiPriority w:val="99"/>
    <w:rsid w:val="006564A4"/>
  </w:style>
  <w:style w:type="paragraph" w:customStyle="1" w:styleId="Khc0">
    <w:name w:val="Khác"/>
    <w:basedOn w:val="Normal"/>
    <w:link w:val="Khc"/>
    <w:uiPriority w:val="99"/>
    <w:rsid w:val="006564A4"/>
    <w:pPr>
      <w:widowControl w:val="0"/>
      <w:spacing w:after="40" w:line="334" w:lineRule="auto"/>
      <w:ind w:firstLine="400"/>
    </w:pPr>
    <w:rPr>
      <w:rFonts w:ascii="Times New Roman" w:eastAsiaTheme="minorHAnsi" w:hAnsi="Times New Roman"/>
      <w:szCs w:val="26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0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9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D45F4-B4F4-409D-9CBE-798F41DFC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-K</dc:creator>
  <cp:lastModifiedBy>Kiên Nguyễn Trung</cp:lastModifiedBy>
  <cp:revision>7</cp:revision>
  <cp:lastPrinted>2022-08-25T09:16:00Z</cp:lastPrinted>
  <dcterms:created xsi:type="dcterms:W3CDTF">2023-04-12T09:32:00Z</dcterms:created>
  <dcterms:modified xsi:type="dcterms:W3CDTF">2023-04-12T09:36:00Z</dcterms:modified>
</cp:coreProperties>
</file>